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A9D" w:rsidRDefault="00AC3BF0" w:rsidP="00017E73">
      <w:pPr>
        <w:rPr>
          <w:noProof/>
          <w:sz w:val="144"/>
          <w:szCs w:val="144"/>
          <w:rtl/>
        </w:rPr>
      </w:pPr>
      <w:r>
        <w:rPr>
          <w:noProof/>
        </w:rPr>
        <w:drawing>
          <wp:anchor distT="0" distB="0" distL="114300" distR="114300" simplePos="0" relativeHeight="251719680" behindDoc="1" locked="0" layoutInCell="1" allowOverlap="1" wp14:anchorId="5D5CE380" wp14:editId="4F908A6E">
            <wp:simplePos x="0" y="0"/>
            <wp:positionH relativeFrom="column">
              <wp:posOffset>-660400</wp:posOffset>
            </wp:positionH>
            <wp:positionV relativeFrom="paragraph">
              <wp:posOffset>-565150</wp:posOffset>
            </wp:positionV>
            <wp:extent cx="7409180" cy="8690610"/>
            <wp:effectExtent l="190500" t="190500" r="191770" b="186690"/>
            <wp:wrapNone/>
            <wp:docPr id="46" name="Picture 46" descr="http://museprintables.com/images/pageborders/nature-bor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useprintables.com/images/pageborders/nature-bord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180" cy="8690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464D" w:rsidRPr="0073464D">
        <w:rPr>
          <w:rFonts w:hint="cs"/>
          <w:b/>
          <w:noProof/>
          <w:color w:val="5B9BD5" w:themeColor="accent1"/>
          <w:sz w:val="144"/>
          <w:szCs w:val="144"/>
          <w:rtl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960E091" wp14:editId="249403A7">
                <wp:simplePos x="0" y="0"/>
                <wp:positionH relativeFrom="column">
                  <wp:posOffset>565785</wp:posOffset>
                </wp:positionH>
                <wp:positionV relativeFrom="paragraph">
                  <wp:posOffset>899436</wp:posOffset>
                </wp:positionV>
                <wp:extent cx="4786685" cy="1152940"/>
                <wp:effectExtent l="0" t="0" r="13970" b="2857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6685" cy="1152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3464D" w:rsidRPr="0073464D" w:rsidRDefault="0073464D" w:rsidP="0073464D">
                            <w:pPr>
                              <w:rPr>
                                <w:b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73464D">
                              <w:rPr>
                                <w:rFonts w:hint="cs"/>
                                <w:b/>
                                <w:noProof/>
                                <w:color w:val="5B9BD5" w:themeColor="accent1"/>
                                <w:sz w:val="144"/>
                                <w:szCs w:val="144"/>
                                <w:rtl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7" o:spid="_x0000_s1026" type="#_x0000_t202" style="position:absolute;margin-left:44.55pt;margin-top:70.8pt;width:376.9pt;height:90.8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" fillcolor="window" strokeweight=".5pt">
                <v:textbox>
                  <w:txbxContent>
                    <w:p w:rsidR="0073464D" w:rsidRPr="0073464D" w:rsidRDefault="0073464D" w:rsidP="0073464D">
                      <w:pPr>
                        <w:rPr>
                          <w:b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73464D">
                        <w:rPr>
                          <w:rFonts w:hint="cs"/>
                          <w:b/>
                          <w:noProof/>
                          <w:color w:val="5B9BD5" w:themeColor="accent1"/>
                          <w:sz w:val="144"/>
                          <w:szCs w:val="144"/>
                          <w:rtl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</w:p>
    <w:p w:rsidR="000F0A9D" w:rsidRDefault="0073464D" w:rsidP="00017E73">
      <w:pPr>
        <w:rPr>
          <w:noProof/>
          <w:sz w:val="144"/>
          <w:szCs w:val="144"/>
          <w:rtl/>
        </w:rPr>
      </w:pPr>
      <w:r>
        <w:rPr>
          <w:noProof/>
        </w:rPr>
        <w:drawing>
          <wp:anchor distT="0" distB="0" distL="114300" distR="114300" simplePos="0" relativeHeight="251759616" behindDoc="1" locked="0" layoutInCell="1" allowOverlap="1" wp14:anchorId="7D49DB2A" wp14:editId="1569C436">
            <wp:simplePos x="0" y="0"/>
            <wp:positionH relativeFrom="column">
              <wp:posOffset>969645</wp:posOffset>
            </wp:positionH>
            <wp:positionV relativeFrom="paragraph">
              <wp:posOffset>1228090</wp:posOffset>
            </wp:positionV>
            <wp:extent cx="4023360" cy="2345055"/>
            <wp:effectExtent l="95250" t="57150" r="53340" b="150495"/>
            <wp:wrapThrough wrapText="bothSides">
              <wp:wrapPolygon edited="0">
                <wp:start x="1227" y="-526"/>
                <wp:lineTo x="-511" y="-175"/>
                <wp:lineTo x="-511" y="20881"/>
                <wp:lineTo x="1432" y="22811"/>
                <wp:lineTo x="19943" y="22811"/>
                <wp:lineTo x="20557" y="22284"/>
                <wp:lineTo x="21784" y="19652"/>
                <wp:lineTo x="21784" y="2632"/>
                <wp:lineTo x="20250" y="0"/>
                <wp:lineTo x="20148" y="-526"/>
                <wp:lineTo x="1227" y="-526"/>
              </wp:wrapPolygon>
            </wp:wrapThrough>
            <wp:docPr id="85" name="Picture 85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4505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0A9D" w:rsidRPr="000F0A9D" w:rsidRDefault="000F0A9D" w:rsidP="000F0A9D">
      <w:pPr>
        <w:jc w:val="center"/>
        <w:rPr>
          <w:noProof/>
          <w:color w:val="5B9BD5" w:themeColor="accent1"/>
          <w:sz w:val="144"/>
          <w:szCs w:val="144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73464D" w:rsidRDefault="0073464D" w:rsidP="00876239">
      <w:pPr>
        <w:jc w:val="center"/>
        <w:rPr>
          <w:b/>
          <w:noProof/>
          <w:color w:val="5B9BD5" w:themeColor="accent1"/>
          <w:sz w:val="144"/>
          <w:szCs w:val="144"/>
          <w:rtl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876239" w:rsidRPr="00352D2A" w:rsidRDefault="00876239" w:rsidP="00876239">
      <w:pPr>
        <w:jc w:val="center"/>
        <w:rPr>
          <w:b/>
          <w:noProof/>
          <w:color w:val="5B9BD5" w:themeColor="accent1"/>
          <w:sz w:val="144"/>
          <w:szCs w:val="144"/>
          <w:rtl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</w:rPr>
        <w:lastRenderedPageBreak/>
        <w:drawing>
          <wp:anchor distT="0" distB="0" distL="114300" distR="114300" simplePos="0" relativeHeight="251751424" behindDoc="1" locked="0" layoutInCell="1" allowOverlap="1" wp14:anchorId="0EFAAD49" wp14:editId="41D691E7">
            <wp:simplePos x="0" y="0"/>
            <wp:positionH relativeFrom="column">
              <wp:posOffset>-282509</wp:posOffset>
            </wp:positionH>
            <wp:positionV relativeFrom="paragraph">
              <wp:posOffset>-325755</wp:posOffset>
            </wp:positionV>
            <wp:extent cx="6373495" cy="8388350"/>
            <wp:effectExtent l="76200" t="76200" r="141605" b="127000"/>
            <wp:wrapNone/>
            <wp:docPr id="79" name="Picture 79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3495" cy="83883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63B3" w:rsidRDefault="00876239" w:rsidP="00017E73">
      <w:pPr>
        <w:rPr>
          <w:noProof/>
        </w:rPr>
      </w:pPr>
      <w:r w:rsidRPr="00876239">
        <w:rPr>
          <w:rFonts w:hint="cs"/>
          <w:b/>
          <w:noProof/>
          <w:color w:val="5B9BD5" w:themeColor="accent1"/>
          <w:sz w:val="144"/>
          <w:szCs w:val="144"/>
          <w:rtl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FA8103A" wp14:editId="4D835B95">
                <wp:simplePos x="0" y="0"/>
                <wp:positionH relativeFrom="column">
                  <wp:posOffset>413385</wp:posOffset>
                </wp:positionH>
                <wp:positionV relativeFrom="paragraph">
                  <wp:posOffset>83240</wp:posOffset>
                </wp:positionV>
                <wp:extent cx="4786685" cy="1152940"/>
                <wp:effectExtent l="0" t="0" r="13970" b="28575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6685" cy="1152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876239" w:rsidRDefault="00876239" w:rsidP="00876239">
                            <w:r w:rsidRPr="00352D2A">
                              <w:rPr>
                                <w:rFonts w:hint="cs"/>
                                <w:b/>
                                <w:noProof/>
                                <w:color w:val="5B9BD5" w:themeColor="accent1"/>
                                <w:sz w:val="144"/>
                                <w:szCs w:val="144"/>
                                <w:rtl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3" o:spid="_x0000_s1027" type="#_x0000_t202" style="position:absolute;margin-left:32.55pt;margin-top:6.55pt;width:376.9pt;height:90.8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" fillcolor="window" strokeweight=".5pt">
                <v:textbox>
                  <w:txbxContent>
                    <w:p w:rsidR="00876239" w:rsidRDefault="00876239" w:rsidP="00876239">
                      <w:r w:rsidRPr="00352D2A">
                        <w:rPr>
                          <w:rFonts w:hint="cs"/>
                          <w:b/>
                          <w:noProof/>
                          <w:color w:val="5B9BD5" w:themeColor="accent1"/>
                          <w:sz w:val="144"/>
                          <w:szCs w:val="144"/>
                          <w:rtl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</w:p>
    <w:p w:rsidR="000F0A9D" w:rsidRDefault="0073464D" w:rsidP="00017E73">
      <w:pPr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64736" behindDoc="1" locked="0" layoutInCell="1" allowOverlap="1" wp14:anchorId="63D41640" wp14:editId="5A668E55">
            <wp:simplePos x="0" y="0"/>
            <wp:positionH relativeFrom="column">
              <wp:posOffset>867410</wp:posOffset>
            </wp:positionH>
            <wp:positionV relativeFrom="paragraph">
              <wp:posOffset>1261110</wp:posOffset>
            </wp:positionV>
            <wp:extent cx="4023360" cy="2345055"/>
            <wp:effectExtent l="95250" t="57150" r="53340" b="150495"/>
            <wp:wrapThrough wrapText="bothSides">
              <wp:wrapPolygon edited="0">
                <wp:start x="1227" y="-526"/>
                <wp:lineTo x="-511" y="-175"/>
                <wp:lineTo x="-511" y="20881"/>
                <wp:lineTo x="1432" y="22811"/>
                <wp:lineTo x="19943" y="22811"/>
                <wp:lineTo x="20557" y="22284"/>
                <wp:lineTo x="21784" y="19652"/>
                <wp:lineTo x="21784" y="2632"/>
                <wp:lineTo x="20250" y="0"/>
                <wp:lineTo x="20148" y="-526"/>
                <wp:lineTo x="1227" y="-526"/>
              </wp:wrapPolygon>
            </wp:wrapThrough>
            <wp:docPr id="88" name="Picture 88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4505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239">
        <w:rPr>
          <w:rFonts w:hint="cs"/>
          <w:b/>
          <w:noProof/>
          <w:color w:val="5B9BD5" w:themeColor="accent1"/>
          <w:sz w:val="144"/>
          <w:szCs w:val="144"/>
          <w:rtl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468740</wp:posOffset>
                </wp:positionH>
                <wp:positionV relativeFrom="paragraph">
                  <wp:posOffset>-6655490</wp:posOffset>
                </wp:positionV>
                <wp:extent cx="5175830" cy="1152940"/>
                <wp:effectExtent l="0" t="0" r="25400" b="2857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830" cy="1152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6239" w:rsidRDefault="00876239">
                            <w:r w:rsidRPr="00352D2A">
                              <w:rPr>
                                <w:rFonts w:hint="cs"/>
                                <w:b/>
                                <w:noProof/>
                                <w:color w:val="5B9BD5" w:themeColor="accent1"/>
                                <w:sz w:val="144"/>
                                <w:szCs w:val="144"/>
                                <w:rtl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2" o:spid="_x0000_s1028" type="#_x0000_t202" style="position:absolute;margin-left:36.9pt;margin-top:-524.05pt;width:407.55pt;height:90.8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" fillcolor="white [3201]" strokeweight=".5pt">
                <v:textbox>
                  <w:txbxContent>
                    <w:p w:rsidR="00876239" w:rsidRDefault="00876239">
                      <w:r w:rsidRPr="00352D2A">
                        <w:rPr>
                          <w:rFonts w:hint="cs"/>
                          <w:b/>
                          <w:noProof/>
                          <w:color w:val="5B9BD5" w:themeColor="accent1"/>
                          <w:sz w:val="144"/>
                          <w:szCs w:val="144"/>
                          <w:rtl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  <w:r w:rsidR="00876239">
        <w:rPr>
          <w:rFonts w:hint="cs"/>
          <w:b/>
          <w:noProof/>
          <w:color w:val="5B9BD5" w:themeColor="accent1"/>
          <w:sz w:val="144"/>
          <w:szCs w:val="144"/>
          <w:rtl/>
        </w:rPr>
        <w:t xml:space="preserve"> </w:t>
      </w:r>
      <w:r w:rsidR="00876239">
        <w:rPr>
          <w:noProof/>
        </w:rPr>
        <w:t xml:space="preserve"> </w:t>
      </w:r>
      <w:bookmarkStart w:id="0" w:name="_GoBack"/>
      <w:bookmarkEnd w:id="0"/>
    </w:p>
    <w:p w:rsidR="000F0A9D" w:rsidRDefault="001D401F" w:rsidP="00017E73">
      <w:pPr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66784" behindDoc="1" locked="0" layoutInCell="1" allowOverlap="1" wp14:anchorId="13156E21" wp14:editId="382E965F">
            <wp:simplePos x="0" y="0"/>
            <wp:positionH relativeFrom="column">
              <wp:posOffset>937895</wp:posOffset>
            </wp:positionH>
            <wp:positionV relativeFrom="paragraph">
              <wp:posOffset>3442335</wp:posOffset>
            </wp:positionV>
            <wp:extent cx="4324985" cy="2469515"/>
            <wp:effectExtent l="133350" t="57150" r="94615" b="159385"/>
            <wp:wrapThrough wrapText="bothSides">
              <wp:wrapPolygon edited="0">
                <wp:start x="1237" y="-500"/>
                <wp:lineTo x="-476" y="-167"/>
                <wp:lineTo x="-666" y="10497"/>
                <wp:lineTo x="-571" y="20995"/>
                <wp:lineTo x="0" y="21328"/>
                <wp:lineTo x="1332" y="22827"/>
                <wp:lineTo x="20170" y="22827"/>
                <wp:lineTo x="20265" y="22494"/>
                <wp:lineTo x="21407" y="21328"/>
                <wp:lineTo x="21407" y="21161"/>
                <wp:lineTo x="21977" y="18495"/>
                <wp:lineTo x="21977" y="7831"/>
                <wp:lineTo x="21787" y="2166"/>
                <wp:lineTo x="20265" y="-167"/>
                <wp:lineTo x="20075" y="-500"/>
                <wp:lineTo x="1237" y="-500"/>
              </wp:wrapPolygon>
            </wp:wrapThrough>
            <wp:docPr id="89" name="Picture 89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985" cy="246951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464D" w:rsidRPr="00876239">
        <w:rPr>
          <w:rFonts w:hint="cs"/>
          <w:b/>
          <w:noProof/>
          <w:color w:val="5B9BD5" w:themeColor="accent1"/>
          <w:sz w:val="144"/>
          <w:szCs w:val="144"/>
          <w:rtl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DA68A6F" wp14:editId="69198523">
                <wp:simplePos x="0" y="0"/>
                <wp:positionH relativeFrom="column">
                  <wp:posOffset>692012</wp:posOffset>
                </wp:positionH>
                <wp:positionV relativeFrom="paragraph">
                  <wp:posOffset>-5222599</wp:posOffset>
                </wp:positionV>
                <wp:extent cx="4786630" cy="1152525"/>
                <wp:effectExtent l="0" t="0" r="13970" b="28575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6630" cy="1152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876239" w:rsidRPr="001D401F" w:rsidRDefault="00876239" w:rsidP="00876239">
                            <w:pPr>
                              <w:rPr>
                                <w:b/>
                                <w:color w:val="FF0000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571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1D401F">
                              <w:rPr>
                                <w:rFonts w:hint="cs"/>
                                <w:b/>
                                <w:noProof/>
                                <w:color w:val="FF0000"/>
                                <w:sz w:val="144"/>
                                <w:szCs w:val="144"/>
                                <w:rtl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5715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glow" dir="tl">
                            <a:rot lat="0" lon="0" rev="5400000"/>
                          </a:lightRig>
                        </a:scene3d>
                        <a:sp3d contourW="12700">
                          <a:bevelT w="25400" h="25400"/>
                          <a:contourClr>
                            <a:schemeClr val="accent6">
                              <a:shade val="73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4" o:spid="_x0000_s1029" type="#_x0000_t202" style="position:absolute;margin-left:54.5pt;margin-top:-411.25pt;width:376.9pt;height:90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" fillcolor="window" strokeweight=".5pt">
                <v:textbox>
                  <w:txbxContent>
                    <w:p w:rsidR="00876239" w:rsidRPr="001D401F" w:rsidRDefault="00876239" w:rsidP="00876239">
                      <w:pPr>
                        <w:rPr>
                          <w:b/>
                          <w:color w:val="FF0000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571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</w:pPr>
                      <w:r w:rsidRPr="001D401F">
                        <w:rPr>
                          <w:rFonts w:hint="cs"/>
                          <w:b/>
                          <w:noProof/>
                          <w:color w:val="FF0000"/>
                          <w:sz w:val="144"/>
                          <w:szCs w:val="144"/>
                          <w:rtl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5715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  <w:r w:rsidR="00876239">
        <w:rPr>
          <w:noProof/>
        </w:rPr>
        <w:drawing>
          <wp:anchor distT="0" distB="0" distL="114300" distR="114300" simplePos="0" relativeHeight="251753472" behindDoc="1" locked="0" layoutInCell="1" allowOverlap="1" wp14:anchorId="7E175E12" wp14:editId="6180E088">
            <wp:simplePos x="0" y="0"/>
            <wp:positionH relativeFrom="column">
              <wp:posOffset>-1315720</wp:posOffset>
            </wp:positionH>
            <wp:positionV relativeFrom="paragraph">
              <wp:posOffset>433070</wp:posOffset>
            </wp:positionV>
            <wp:extent cx="8722360" cy="6901180"/>
            <wp:effectExtent l="72390" t="80010" r="132080" b="132080"/>
            <wp:wrapThrough wrapText="bothSides">
              <wp:wrapPolygon edited="0">
                <wp:start x="-198" y="21707"/>
                <wp:lineTo x="-104" y="21707"/>
                <wp:lineTo x="604" y="21827"/>
                <wp:lineTo x="21738" y="21827"/>
                <wp:lineTo x="21880" y="21707"/>
                <wp:lineTo x="21880" y="-235"/>
                <wp:lineTo x="21738" y="-354"/>
                <wp:lineTo x="-151" y="-354"/>
                <wp:lineTo x="-198" y="-235"/>
                <wp:lineTo x="-198" y="21707"/>
              </wp:wrapPolygon>
            </wp:wrapThrough>
            <wp:docPr id="81" name="Picture 81" descr="star border page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ar border page blu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722360" cy="69011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63B3" w:rsidRDefault="0073464D" w:rsidP="0073464D">
      <w:r w:rsidRPr="0073464D">
        <w:rPr>
          <w:rFonts w:hint="cs"/>
          <w:b/>
          <w:noProof/>
          <w:color w:val="5B9BD5" w:themeColor="accent1"/>
          <w:sz w:val="144"/>
          <w:szCs w:val="144"/>
          <w:rtl/>
        </w:rPr>
        <w:lastRenderedPageBreak/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C8F76DC" wp14:editId="46CF9576">
                <wp:simplePos x="0" y="0"/>
                <wp:positionH relativeFrom="column">
                  <wp:posOffset>485030</wp:posOffset>
                </wp:positionH>
                <wp:positionV relativeFrom="paragraph">
                  <wp:posOffset>-5522650</wp:posOffset>
                </wp:positionV>
                <wp:extent cx="5009321" cy="1327868"/>
                <wp:effectExtent l="0" t="0" r="20320" b="2476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9321" cy="1327868"/>
                        </a:xfrm>
                        <a:prstGeom prst="rect">
                          <a:avLst/>
                        </a:prstGeom>
                        <a:blipFill>
                          <a:blip r:embed="rId12"/>
                          <a:tile tx="0" ty="0" sx="100000" sy="100000" flip="none" algn="tl"/>
                        </a:blip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3464D" w:rsidRPr="0073464D" w:rsidRDefault="0073464D" w:rsidP="0073464D">
                            <w:pPr>
                              <w:rPr>
                                <w:b/>
                                <w:color w:val="5B9BD5" w:themeColor="accent1"/>
                                <w:spacing w:val="10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73464D">
                              <w:rPr>
                                <w:rFonts w:hint="cs"/>
                                <w:b/>
                                <w:noProof/>
                                <w:color w:val="5B9BD5" w:themeColor="accent1"/>
                                <w:spacing w:val="10"/>
                                <w:sz w:val="144"/>
                                <w:szCs w:val="144"/>
                                <w:rtl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1" o:spid="_x0000_s1030" type="#_x0000_t202" style="position:absolute;margin-left:38.2pt;margin-top:-434.85pt;width:394.45pt;height:104.5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" strokeweight=".5pt">
                <v:fill r:id="rId13" o:title="" recolor="t" rotate="t" type="tile"/>
                <v:textbox>
                  <w:txbxContent>
                    <w:p w:rsidR="0073464D" w:rsidRPr="0073464D" w:rsidRDefault="0073464D" w:rsidP="0073464D">
                      <w:pPr>
                        <w:rPr>
                          <w:b/>
                          <w:color w:val="5B9BD5" w:themeColor="accent1"/>
                          <w:spacing w:val="10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73464D">
                        <w:rPr>
                          <w:rFonts w:hint="cs"/>
                          <w:b/>
                          <w:noProof/>
                          <w:color w:val="5B9BD5" w:themeColor="accent1"/>
                          <w:spacing w:val="10"/>
                          <w:sz w:val="144"/>
                          <w:szCs w:val="144"/>
                          <w:rtl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8832" behindDoc="1" locked="0" layoutInCell="1" allowOverlap="1" wp14:anchorId="396C9996" wp14:editId="164CD4E1">
            <wp:simplePos x="0" y="0"/>
            <wp:positionH relativeFrom="column">
              <wp:posOffset>930910</wp:posOffset>
            </wp:positionH>
            <wp:positionV relativeFrom="paragraph">
              <wp:posOffset>3538855</wp:posOffset>
            </wp:positionV>
            <wp:extent cx="4023360" cy="2345055"/>
            <wp:effectExtent l="95250" t="57150" r="53340" b="150495"/>
            <wp:wrapThrough wrapText="bothSides">
              <wp:wrapPolygon edited="0">
                <wp:start x="1227" y="-526"/>
                <wp:lineTo x="-511" y="-175"/>
                <wp:lineTo x="-511" y="20881"/>
                <wp:lineTo x="1432" y="22811"/>
                <wp:lineTo x="19943" y="22811"/>
                <wp:lineTo x="20557" y="22284"/>
                <wp:lineTo x="21784" y="19652"/>
                <wp:lineTo x="21784" y="2632"/>
                <wp:lineTo x="20250" y="0"/>
                <wp:lineTo x="20148" y="-526"/>
                <wp:lineTo x="1227" y="-526"/>
              </wp:wrapPolygon>
            </wp:wrapThrough>
            <wp:docPr id="90" name="Picture 90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4505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239">
        <w:rPr>
          <w:noProof/>
        </w:rPr>
        <w:drawing>
          <wp:anchor distT="0" distB="0" distL="114300" distR="114300" simplePos="0" relativeHeight="251760640" behindDoc="1" locked="0" layoutInCell="1" allowOverlap="1" wp14:anchorId="05582F7E" wp14:editId="23229EBC">
            <wp:simplePos x="0" y="0"/>
            <wp:positionH relativeFrom="column">
              <wp:posOffset>-453390</wp:posOffset>
            </wp:positionH>
            <wp:positionV relativeFrom="paragraph">
              <wp:posOffset>-199390</wp:posOffset>
            </wp:positionV>
            <wp:extent cx="6742430" cy="8038465"/>
            <wp:effectExtent l="95250" t="95250" r="96520" b="95885"/>
            <wp:wrapThrough wrapText="bothSides">
              <wp:wrapPolygon edited="0">
                <wp:start x="-305" y="-256"/>
                <wp:lineTo x="-305" y="21806"/>
                <wp:lineTo x="21848" y="21806"/>
                <wp:lineTo x="21848" y="-256"/>
                <wp:lineTo x="-305" y="-256"/>
              </wp:wrapPolygon>
            </wp:wrapThrough>
            <wp:docPr id="86" name="Picture 86" descr="Free Star Border Clip Art  Jos Gandos Coloring Pages For Kids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ree Star Border Clip Art  Jos Gandos Coloring Pages For Kids Clipar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2430" cy="803846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63B3" w:rsidRDefault="000863B3" w:rsidP="00017E73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3B593992" wp14:editId="69027353">
            <wp:simplePos x="0" y="0"/>
            <wp:positionH relativeFrom="column">
              <wp:posOffset>-286247</wp:posOffset>
            </wp:positionH>
            <wp:positionV relativeFrom="paragraph">
              <wp:posOffset>-389614</wp:posOffset>
            </wp:positionV>
            <wp:extent cx="6573907" cy="8651019"/>
            <wp:effectExtent l="0" t="0" r="0" b="0"/>
            <wp:wrapNone/>
            <wp:docPr id="7" name="Picture 7" descr="http://media-cache-ec0.pinimg.com/736x/a6/fc/01/a6fc018ddb848e764293f38647599fc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dia-cache-ec0.pinimg.com/736x/a6/fc/01/a6fc018ddb848e764293f38647599fc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710" cy="865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>
      <w:pPr>
        <w:rPr>
          <w:noProof/>
        </w:rPr>
      </w:pPr>
    </w:p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0863B3" w:rsidRDefault="000863B3" w:rsidP="00017E73"/>
    <w:p w:rsidR="001A678D" w:rsidRDefault="000863B3" w:rsidP="000863B3">
      <w:pPr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18656" behindDoc="1" locked="0" layoutInCell="1" allowOverlap="1" wp14:anchorId="6038B01F" wp14:editId="79C979D0">
            <wp:simplePos x="0" y="0"/>
            <wp:positionH relativeFrom="column">
              <wp:posOffset>-321526</wp:posOffset>
            </wp:positionH>
            <wp:positionV relativeFrom="paragraph">
              <wp:posOffset>265712</wp:posOffset>
            </wp:positionV>
            <wp:extent cx="6800098" cy="7836061"/>
            <wp:effectExtent l="0" t="0" r="1270" b="0"/>
            <wp:wrapNone/>
            <wp:docPr id="45" name="Picture 45" descr="http://media-cache-ec0.pinimg.com/736x/a6/fc/01/a6fc018ddb848e764293f38647599fc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dia-cache-ec0.pinimg.com/736x/a6/fc/01/a6fc018ddb848e764293f38647599fc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0098" cy="783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A3BB1D" wp14:editId="7F4E0606">
                <wp:simplePos x="0" y="0"/>
                <wp:positionH relativeFrom="column">
                  <wp:posOffset>3451587</wp:posOffset>
                </wp:positionH>
                <wp:positionV relativeFrom="paragraph">
                  <wp:posOffset>-296924</wp:posOffset>
                </wp:positionV>
                <wp:extent cx="2725558" cy="2007492"/>
                <wp:effectExtent l="0" t="323850" r="170180" b="0"/>
                <wp:wrapNone/>
                <wp:docPr id="1" name="Hear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72467">
                          <a:off x="0" y="0"/>
                          <a:ext cx="2725558" cy="2007492"/>
                        </a:xfrm>
                        <a:prstGeom prst="hear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7E73" w:rsidRPr="00017E73" w:rsidRDefault="00017E73" w:rsidP="00017E73">
                            <w:pPr>
                              <w:jc w:val="center"/>
                              <w:rPr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17E73">
                              <w:rPr>
                                <w:rFonts w:hint="cs"/>
                                <w:color w:val="000000" w:themeColor="text1"/>
                                <w:sz w:val="96"/>
                                <w:szCs w:val="96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بطاقت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eart 1" o:spid="_x0000_s1031" style="position:absolute;margin-left:271.8pt;margin-top:-23.4pt;width:214.6pt;height:158.05pt;rotation:171755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25558,200749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" adj="-11796480,,5400" path="m1362779,501873v567825,-1171037,2782340,,,1505619c-1419561,501873,794954,-669164,1362779,501873xe" fillcolor="#ffe599 [1303]" stroked="f">
                <v:stroke joinstyle="miter"/>
                <v:shadow on="t" color="black" opacity="41287f" offset="0,1.5pt"/>
                <v:formulas/>
                <v:path arrowok="t" o:connecttype="custom" o:connectlocs="1362779,501873;1362779,2007492;1362779,501873" o:connectangles="0,0,0" textboxrect="0,0,2725558,2007492"/>
                <v:textbox>
                  <w:txbxContent>
                    <w:p w:rsidR="00017E73" w:rsidRPr="00017E73" w:rsidRDefault="00017E73" w:rsidP="00017E73">
                      <w:pPr>
                        <w:jc w:val="center"/>
                        <w:rPr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17E73">
                        <w:rPr>
                          <w:rFonts w:hint="cs"/>
                          <w:color w:val="000000" w:themeColor="text1"/>
                          <w:sz w:val="96"/>
                          <w:szCs w:val="96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بطاقتي</w:t>
                      </w:r>
                    </w:p>
                  </w:txbxContent>
                </v:textbox>
              </v:shape>
            </w:pict>
          </mc:Fallback>
        </mc:AlternateContent>
      </w:r>
    </w:p>
    <w:p w:rsidR="004179D5" w:rsidRPr="004179D5" w:rsidRDefault="001A678D" w:rsidP="004179D5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4179D5" w:rsidRPr="004179D5">
        <w:rPr>
          <w:rFonts w:ascii="Segoe UI Semibold" w:hAnsi="Segoe UI Semibold" w:cs="Times New Roman"/>
          <w:sz w:val="44"/>
          <w:szCs w:val="44"/>
          <w:rtl/>
        </w:rPr>
        <w:t>اسمي</w:t>
      </w:r>
      <w:r w:rsidR="004179D5" w:rsidRPr="004179D5">
        <w:rPr>
          <w:rFonts w:ascii="Segoe UI Semibold" w:hAnsi="Segoe UI Semibold" w:cs="Segoe UI Semibold"/>
          <w:sz w:val="44"/>
          <w:szCs w:val="44"/>
          <w:rtl/>
        </w:rPr>
        <w:t>:</w:t>
      </w:r>
    </w:p>
    <w:p w:rsidR="004179D5" w:rsidRPr="004179D5" w:rsidRDefault="004179D5" w:rsidP="004179D5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 w:rsidRPr="004179D5">
        <w:rPr>
          <w:rFonts w:ascii="Segoe UI Semibold" w:hAnsi="Segoe UI Semibold" w:cs="Times New Roman"/>
          <w:sz w:val="44"/>
          <w:szCs w:val="44"/>
          <w:rtl/>
        </w:rPr>
        <w:t>صَفّي</w:t>
      </w:r>
      <w:r w:rsidRPr="004179D5">
        <w:rPr>
          <w:rFonts w:ascii="Segoe UI Semibold" w:hAnsi="Segoe UI Semibold" w:cs="Segoe UI Semibold"/>
          <w:sz w:val="44"/>
          <w:szCs w:val="44"/>
          <w:rtl/>
        </w:rPr>
        <w:t>:</w:t>
      </w:r>
    </w:p>
    <w:p w:rsidR="004179D5" w:rsidRPr="004179D5" w:rsidRDefault="004179D5" w:rsidP="004179D5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 w:rsidRPr="004179D5">
        <w:rPr>
          <w:rFonts w:ascii="Segoe UI Semibold" w:hAnsi="Segoe UI Semibold" w:cs="Times New Roman" w:hint="cs"/>
          <w:sz w:val="44"/>
          <w:szCs w:val="44"/>
          <w:rtl/>
        </w:rPr>
        <w:t>مد</w:t>
      </w:r>
      <w:r w:rsidRPr="004179D5">
        <w:rPr>
          <w:rFonts w:ascii="Segoe UI Semibold" w:hAnsi="Segoe UI Semibold" w:cs="Times New Roman"/>
          <w:sz w:val="44"/>
          <w:szCs w:val="44"/>
          <w:rtl/>
        </w:rPr>
        <w:t>رَسَتي</w:t>
      </w:r>
      <w:r w:rsidRPr="004179D5">
        <w:rPr>
          <w:rFonts w:ascii="Segoe UI Semibold" w:hAnsi="Segoe UI Semibold" w:cs="Segoe UI Semibold"/>
          <w:sz w:val="44"/>
          <w:szCs w:val="44"/>
          <w:rtl/>
        </w:rPr>
        <w:t xml:space="preserve">: </w:t>
      </w:r>
    </w:p>
    <w:p w:rsidR="004179D5" w:rsidRPr="004179D5" w:rsidRDefault="004179D5" w:rsidP="004179D5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 w:rsidRPr="004179D5">
        <w:rPr>
          <w:rFonts w:ascii="Segoe UI Semibold" w:hAnsi="Segoe UI Semibold" w:cs="Times New Roman"/>
          <w:sz w:val="44"/>
          <w:szCs w:val="44"/>
          <w:rtl/>
        </w:rPr>
        <w:t>هوايتي</w:t>
      </w:r>
      <w:r w:rsidRPr="004179D5">
        <w:rPr>
          <w:rFonts w:ascii="Segoe UI Semibold" w:hAnsi="Segoe UI Semibold" w:cs="Segoe UI Semibold"/>
          <w:sz w:val="44"/>
          <w:szCs w:val="44"/>
          <w:rtl/>
        </w:rPr>
        <w:t xml:space="preserve">: </w:t>
      </w:r>
    </w:p>
    <w:p w:rsidR="004179D5" w:rsidRPr="004179D5" w:rsidRDefault="004179D5" w:rsidP="004179D5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 w:rsidRPr="004179D5">
        <w:rPr>
          <w:rFonts w:ascii="Segoe UI Semibold" w:hAnsi="Segoe UI Semibold" w:cs="Times New Roman"/>
          <w:sz w:val="44"/>
          <w:szCs w:val="44"/>
          <w:rtl/>
        </w:rPr>
        <w:t>أحبُّ</w:t>
      </w:r>
      <w:r w:rsidRPr="004179D5">
        <w:rPr>
          <w:rFonts w:ascii="Segoe UI Semibold" w:hAnsi="Segoe UI Semibold" w:cs="Segoe UI Semibold"/>
          <w:sz w:val="44"/>
          <w:szCs w:val="44"/>
          <w:rtl/>
        </w:rPr>
        <w:t>:</w:t>
      </w:r>
    </w:p>
    <w:p w:rsidR="001A678D" w:rsidRPr="00D16D88" w:rsidRDefault="004179D5" w:rsidP="00D16D88">
      <w:pPr>
        <w:spacing w:line="600" w:lineRule="auto"/>
        <w:jc w:val="right"/>
        <w:rPr>
          <w:rFonts w:ascii="Segoe UI Semibold" w:hAnsi="Segoe UI Semibold" w:cs="Segoe UI Semibold"/>
          <w:sz w:val="44"/>
          <w:szCs w:val="44"/>
          <w:rtl/>
        </w:rPr>
      </w:pPr>
      <w:r w:rsidRPr="004179D5">
        <w:rPr>
          <w:rFonts w:ascii="Segoe UI Semibold" w:hAnsi="Segoe UI Semibold" w:cs="Times New Roman" w:hint="cs"/>
          <w:sz w:val="44"/>
          <w:szCs w:val="44"/>
          <w:rtl/>
        </w:rPr>
        <w:t>شعاري</w:t>
      </w:r>
      <w:r w:rsidRPr="004179D5">
        <w:rPr>
          <w:rFonts w:ascii="Segoe UI Semibold" w:hAnsi="Segoe UI Semibold" w:cs="Segoe UI Semibold" w:hint="cs"/>
          <w:sz w:val="44"/>
          <w:szCs w:val="44"/>
          <w:rtl/>
        </w:rPr>
        <w:t>:</w:t>
      </w:r>
    </w:p>
    <w:p w:rsidR="001A678D" w:rsidRDefault="001A678D"/>
    <w:p w:rsidR="000863B3" w:rsidRDefault="000863B3">
      <w:pPr>
        <w:rPr>
          <w:rtl/>
        </w:rPr>
      </w:pPr>
    </w:p>
    <w:p w:rsidR="001A678D" w:rsidRDefault="00BE2A9B">
      <w:pPr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2EFF8F" wp14:editId="530EBE81">
                <wp:simplePos x="0" y="0"/>
                <wp:positionH relativeFrom="column">
                  <wp:posOffset>-608965</wp:posOffset>
                </wp:positionH>
                <wp:positionV relativeFrom="paragraph">
                  <wp:posOffset>-408932</wp:posOffset>
                </wp:positionV>
                <wp:extent cx="7119258" cy="1991995"/>
                <wp:effectExtent l="0" t="0" r="24765" b="27305"/>
                <wp:wrapNone/>
                <wp:docPr id="8" name="Horizontal Scrol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9258" cy="1991995"/>
                        </a:xfrm>
                        <a:prstGeom prst="horizontalScroll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678D" w:rsidRPr="001A678D" w:rsidRDefault="001A678D" w:rsidP="001A678D">
                            <w:pPr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  <w:r w:rsidRPr="001A678D">
                              <w:rPr>
                                <w:rFonts w:hint="cs"/>
                                <w:sz w:val="144"/>
                                <w:szCs w:val="144"/>
                                <w:rtl/>
                              </w:rPr>
                              <w:t>محتويات ملف انجاز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8" o:spid="_x0000_s1032" type="#_x0000_t98" style="position:absolute;margin-left:-47.95pt;margin-top:-32.2pt;width:560.55pt;height:156.8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" fillcolor="#ffe599 [1303]" strokecolor="#70ad47 [3209]" strokeweight="1pt">
                <v:stroke joinstyle="miter"/>
                <v:textbox>
                  <w:txbxContent>
                    <w:p w:rsidR="001A678D" w:rsidRPr="001A678D" w:rsidRDefault="001A678D" w:rsidP="001A678D">
                      <w:pPr>
                        <w:jc w:val="center"/>
                        <w:rPr>
                          <w:sz w:val="144"/>
                          <w:szCs w:val="144"/>
                        </w:rPr>
                      </w:pPr>
                      <w:r w:rsidRPr="001A678D">
                        <w:rPr>
                          <w:rFonts w:hint="cs"/>
                          <w:sz w:val="144"/>
                          <w:szCs w:val="144"/>
                          <w:rtl/>
                        </w:rPr>
                        <w:t>محتويات ملف انجازي</w:t>
                      </w:r>
                    </w:p>
                  </w:txbxContent>
                </v:textbox>
              </v:shape>
            </w:pict>
          </mc:Fallback>
        </mc:AlternateContent>
      </w: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p w:rsidR="001A678D" w:rsidRDefault="001A678D">
      <w:pPr>
        <w:rPr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985"/>
      </w:tblGrid>
      <w:tr w:rsidR="001A678D" w:rsidTr="001A678D">
        <w:tc>
          <w:tcPr>
            <w:tcW w:w="8365" w:type="dxa"/>
            <w:shd w:val="clear" w:color="auto" w:fill="FFE599" w:themeFill="accent4" w:themeFillTint="66"/>
          </w:tcPr>
          <w:p w:rsidR="001A678D" w:rsidRPr="001A678D" w:rsidRDefault="001A678D" w:rsidP="001A678D">
            <w:pPr>
              <w:jc w:val="center"/>
              <w:rPr>
                <w:b/>
                <w:bCs/>
                <w:sz w:val="48"/>
                <w:szCs w:val="48"/>
              </w:rPr>
            </w:pPr>
            <w:r w:rsidRPr="001A678D">
              <w:rPr>
                <w:rFonts w:hint="cs"/>
                <w:b/>
                <w:bCs/>
                <w:sz w:val="56"/>
                <w:szCs w:val="56"/>
                <w:rtl/>
              </w:rPr>
              <w:t>المحتوى</w:t>
            </w:r>
          </w:p>
        </w:tc>
        <w:tc>
          <w:tcPr>
            <w:tcW w:w="985" w:type="dxa"/>
            <w:shd w:val="clear" w:color="auto" w:fill="FFE599" w:themeFill="accent4" w:themeFillTint="66"/>
          </w:tcPr>
          <w:p w:rsidR="001A678D" w:rsidRPr="001A678D" w:rsidRDefault="001A678D" w:rsidP="001A678D">
            <w:pPr>
              <w:jc w:val="center"/>
              <w:rPr>
                <w:sz w:val="48"/>
                <w:szCs w:val="48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Pr="001A678D" w:rsidRDefault="001A678D" w:rsidP="00BE2A9B">
            <w:pPr>
              <w:spacing w:line="360" w:lineRule="auto"/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صفحة الغلاف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Pr="001A678D" w:rsidRDefault="001A678D" w:rsidP="00BE2A9B">
            <w:pPr>
              <w:spacing w:line="360" w:lineRule="auto"/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بطاقتي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Pr="001A678D" w:rsidRDefault="001A678D" w:rsidP="00BE2A9B">
            <w:pPr>
              <w:spacing w:line="360" w:lineRule="auto"/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محتويات ملف انجازي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Pr="001A678D" w:rsidRDefault="001A678D" w:rsidP="00BE2A9B">
            <w:pPr>
              <w:spacing w:line="360" w:lineRule="auto"/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ابداعاتي (أنشطة نفذتها الطالبة)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Pr="001A678D" w:rsidRDefault="001A678D" w:rsidP="00BE2A9B">
            <w:pPr>
              <w:spacing w:line="360" w:lineRule="auto"/>
              <w:jc w:val="right"/>
              <w:rPr>
                <w:sz w:val="48"/>
                <w:szCs w:val="48"/>
              </w:rPr>
            </w:pPr>
            <w:r>
              <w:rPr>
                <w:rFonts w:hint="cs"/>
                <w:sz w:val="48"/>
                <w:szCs w:val="48"/>
                <w:rtl/>
              </w:rPr>
              <w:t>انجازاتي (الواجبات التي نفذتها الطالبة)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1A678D" w:rsidTr="001A678D">
        <w:tc>
          <w:tcPr>
            <w:tcW w:w="8365" w:type="dxa"/>
          </w:tcPr>
          <w:p w:rsidR="001A678D" w:rsidRDefault="0036371F" w:rsidP="00BE2A9B">
            <w:pPr>
              <w:spacing w:line="360" w:lineRule="auto"/>
              <w:jc w:val="right"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انطبَاعَاتِي</w:t>
            </w:r>
          </w:p>
        </w:tc>
        <w:tc>
          <w:tcPr>
            <w:tcW w:w="985" w:type="dxa"/>
          </w:tcPr>
          <w:p w:rsidR="001A678D" w:rsidRPr="00BE2A9B" w:rsidRDefault="001A678D" w:rsidP="001A678D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36371F" w:rsidTr="001A678D">
        <w:tc>
          <w:tcPr>
            <w:tcW w:w="8365" w:type="dxa"/>
          </w:tcPr>
          <w:p w:rsidR="0036371F" w:rsidRDefault="0036371F" w:rsidP="00BE2A9B">
            <w:pPr>
              <w:spacing w:line="360" w:lineRule="auto"/>
              <w:jc w:val="right"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مهاراتي (أوراق العمل والأنشطة)</w:t>
            </w:r>
          </w:p>
        </w:tc>
        <w:tc>
          <w:tcPr>
            <w:tcW w:w="985" w:type="dxa"/>
          </w:tcPr>
          <w:p w:rsidR="0036371F" w:rsidRPr="00BE2A9B" w:rsidRDefault="0036371F" w:rsidP="0036371F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36371F" w:rsidTr="001A678D">
        <w:tc>
          <w:tcPr>
            <w:tcW w:w="8365" w:type="dxa"/>
          </w:tcPr>
          <w:p w:rsidR="0036371F" w:rsidRDefault="0036371F" w:rsidP="00BE2A9B">
            <w:pPr>
              <w:spacing w:line="360" w:lineRule="auto"/>
              <w:jc w:val="right"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أوراق التقييم</w:t>
            </w:r>
          </w:p>
        </w:tc>
        <w:tc>
          <w:tcPr>
            <w:tcW w:w="985" w:type="dxa"/>
          </w:tcPr>
          <w:p w:rsidR="0036371F" w:rsidRPr="00BE2A9B" w:rsidRDefault="0036371F" w:rsidP="0036371F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  <w:tr w:rsidR="0036371F" w:rsidTr="0036371F">
        <w:trPr>
          <w:trHeight w:val="647"/>
        </w:trPr>
        <w:tc>
          <w:tcPr>
            <w:tcW w:w="8365" w:type="dxa"/>
          </w:tcPr>
          <w:p w:rsidR="0036371F" w:rsidRDefault="0036371F" w:rsidP="00BE2A9B">
            <w:pPr>
              <w:spacing w:line="360" w:lineRule="auto"/>
              <w:jc w:val="right"/>
              <w:rPr>
                <w:sz w:val="48"/>
                <w:szCs w:val="48"/>
                <w:rtl/>
              </w:rPr>
            </w:pPr>
          </w:p>
        </w:tc>
        <w:tc>
          <w:tcPr>
            <w:tcW w:w="985" w:type="dxa"/>
          </w:tcPr>
          <w:p w:rsidR="0036371F" w:rsidRPr="00BE2A9B" w:rsidRDefault="0036371F" w:rsidP="0036371F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40"/>
                <w:szCs w:val="40"/>
              </w:rPr>
            </w:pPr>
          </w:p>
        </w:tc>
      </w:tr>
    </w:tbl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C546A0" w:rsidRPr="00C546A0" w:rsidRDefault="00C546A0" w:rsidP="00C546A0">
      <w:pPr>
        <w:tabs>
          <w:tab w:val="left" w:pos="3587"/>
          <w:tab w:val="center" w:pos="4968"/>
        </w:tabs>
        <w:bidi/>
        <w:jc w:val="center"/>
        <w:rPr>
          <w:rFonts w:ascii="Traditional Arabic" w:hAnsi="Traditional Arabic" w:cs="Traditional Arabic"/>
          <w:b/>
          <w:bCs/>
          <w:sz w:val="96"/>
          <w:szCs w:val="96"/>
          <w:rtl/>
        </w:rPr>
      </w:pPr>
      <w:r w:rsidRPr="00C546A0">
        <w:rPr>
          <w:rFonts w:ascii="Traditional Arabic" w:hAnsi="Traditional Arabic" w:cs="Traditional Arabic"/>
          <w:b/>
          <w:bCs/>
          <w:noProof/>
          <w:sz w:val="96"/>
          <w:szCs w:val="96"/>
          <w:rtl/>
        </w:rPr>
        <w:lastRenderedPageBreak/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-243068</wp:posOffset>
                </wp:positionH>
                <wp:positionV relativeFrom="paragraph">
                  <wp:posOffset>-266218</wp:posOffset>
                </wp:positionV>
                <wp:extent cx="6562845" cy="1469985"/>
                <wp:effectExtent l="0" t="0" r="28575" b="16510"/>
                <wp:wrapNone/>
                <wp:docPr id="44" name="Rounded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2845" cy="146998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546A0" w:rsidRPr="00161855" w:rsidRDefault="00C546A0" w:rsidP="00C546A0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140"/>
                                <w:szCs w:val="1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61855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E7E6E6" w:themeColor="background2"/>
                                <w:spacing w:val="10"/>
                                <w:sz w:val="140"/>
                                <w:szCs w:val="140"/>
                                <w:rtl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جدول الحصص الأسبوع</w:t>
                            </w:r>
                            <w:r w:rsidRPr="00161855">
                              <w:rPr>
                                <w:rFonts w:ascii="Traditional Arabic" w:hAnsi="Traditional Arabic" w:cs="Traditional Arabic" w:hint="cs"/>
                                <w:b/>
                                <w:bCs/>
                                <w:color w:val="E7E6E6" w:themeColor="background2"/>
                                <w:spacing w:val="10"/>
                                <w:sz w:val="140"/>
                                <w:szCs w:val="140"/>
                                <w:rtl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44" o:spid="_x0000_s1033" style="position:absolute;left:0;text-align:left;margin-left:-19.15pt;margin-top:-20.95pt;width:516.75pt;height:115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" fillcolor="#9cc2e5 [1940]" strokecolor="#1f4d78 [1604]" strokeweight="1pt">
                <v:stroke joinstyle="miter"/>
                <v:textbox>
                  <w:txbxContent>
                    <w:p w:rsidR="00C546A0" w:rsidRPr="00161855" w:rsidRDefault="00C546A0" w:rsidP="00C546A0">
                      <w:pPr>
                        <w:jc w:val="center"/>
                        <w:rPr>
                          <w:b/>
                          <w:color w:val="E7E6E6" w:themeColor="background2"/>
                          <w:spacing w:val="10"/>
                          <w:sz w:val="140"/>
                          <w:szCs w:val="1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61855">
                        <w:rPr>
                          <w:rFonts w:ascii="Traditional Arabic" w:hAnsi="Traditional Arabic" w:cs="Traditional Arabic"/>
                          <w:b/>
                          <w:bCs/>
                          <w:color w:val="E7E6E6" w:themeColor="background2"/>
                          <w:spacing w:val="10"/>
                          <w:sz w:val="140"/>
                          <w:szCs w:val="140"/>
                          <w:rtl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جدول الحصص الأسبوع</w:t>
                      </w:r>
                      <w:r w:rsidRPr="00161855">
                        <w:rPr>
                          <w:rFonts w:ascii="Traditional Arabic" w:hAnsi="Traditional Arabic" w:cs="Traditional Arabic" w:hint="cs"/>
                          <w:b/>
                          <w:bCs/>
                          <w:color w:val="E7E6E6" w:themeColor="background2"/>
                          <w:spacing w:val="10"/>
                          <w:sz w:val="140"/>
                          <w:szCs w:val="140"/>
                          <w:rtl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ي</w:t>
                      </w:r>
                    </w:p>
                  </w:txbxContent>
                </v:textbox>
              </v:roundrect>
            </w:pict>
          </mc:Fallback>
        </mc:AlternateContent>
      </w:r>
    </w:p>
    <w:p w:rsidR="00C546A0" w:rsidRDefault="00C546A0" w:rsidP="00C546A0">
      <w:pPr>
        <w:bidi/>
        <w:rPr>
          <w:sz w:val="32"/>
          <w:szCs w:val="32"/>
          <w:rtl/>
        </w:rPr>
      </w:pPr>
    </w:p>
    <w:p w:rsidR="00C546A0" w:rsidRDefault="00C546A0" w:rsidP="00C546A0">
      <w:pPr>
        <w:bidi/>
        <w:rPr>
          <w:sz w:val="32"/>
          <w:szCs w:val="32"/>
          <w:rtl/>
        </w:rPr>
      </w:pPr>
      <w:r w:rsidRPr="00C546A0">
        <w:rPr>
          <w:rFonts w:cs="FS_Nice"/>
          <w:noProof/>
          <w:color w:val="B8007F"/>
          <w:sz w:val="36"/>
          <w:szCs w:val="36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4872371</wp:posOffset>
                </wp:positionH>
                <wp:positionV relativeFrom="paragraph">
                  <wp:posOffset>369610</wp:posOffset>
                </wp:positionV>
                <wp:extent cx="800100" cy="358815"/>
                <wp:effectExtent l="0" t="0" r="0" b="317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358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546A0" w:rsidRPr="00271B6A" w:rsidRDefault="00C546A0" w:rsidP="00C546A0">
                            <w:pPr>
                              <w:rPr>
                                <w:rFonts w:cs="FS_Nice"/>
                                <w:sz w:val="40"/>
                                <w:szCs w:val="40"/>
                              </w:rPr>
                            </w:pPr>
                            <w:r w:rsidRPr="00C546A0">
                              <w:rPr>
                                <w:rFonts w:cs="FS_Nice" w:hint="cs"/>
                                <w:sz w:val="40"/>
                                <w:szCs w:val="40"/>
                                <w:rtl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الحصـ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34" type="#_x0000_t202" style="position:absolute;left:0;text-align:left;margin-left:383.65pt;margin-top:29.1pt;width:63pt;height:28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h9t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" filled="f" stroked="f">
                <v:textbox>
                  <w:txbxContent>
                    <w:p w:rsidR="00C546A0" w:rsidRPr="00271B6A" w:rsidRDefault="00C546A0" w:rsidP="00C546A0">
                      <w:pPr>
                        <w:rPr>
                          <w:rFonts w:cs="FS_Nice"/>
                          <w:sz w:val="40"/>
                          <w:szCs w:val="40"/>
                        </w:rPr>
                      </w:pPr>
                      <w:r w:rsidRPr="00C546A0">
                        <w:rPr>
                          <w:rFonts w:cs="FS_Nice" w:hint="cs"/>
                          <w:sz w:val="40"/>
                          <w:szCs w:val="40"/>
                          <w:rtl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الحصـة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9779" w:type="dxa"/>
        <w:tblBorders>
          <w:top w:val="dotted" w:sz="18" w:space="0" w:color="800080"/>
          <w:left w:val="dotted" w:sz="18" w:space="0" w:color="800080"/>
          <w:bottom w:val="dotted" w:sz="18" w:space="0" w:color="800080"/>
          <w:right w:val="dotted" w:sz="18" w:space="0" w:color="800080"/>
          <w:insideH w:val="dotted" w:sz="18" w:space="0" w:color="800080"/>
          <w:insideV w:val="dotted" w:sz="18" w:space="0" w:color="800080"/>
        </w:tblBorders>
        <w:tblLook w:val="0000" w:firstRow="0" w:lastRow="0" w:firstColumn="0" w:lastColumn="0" w:noHBand="0" w:noVBand="0"/>
      </w:tblPr>
      <w:tblGrid>
        <w:gridCol w:w="1663"/>
        <w:gridCol w:w="1186"/>
        <w:gridCol w:w="1260"/>
        <w:gridCol w:w="1080"/>
        <w:gridCol w:w="1170"/>
        <w:gridCol w:w="1170"/>
        <w:gridCol w:w="1041"/>
        <w:gridCol w:w="1209"/>
      </w:tblGrid>
      <w:tr w:rsidR="00C546A0" w:rsidTr="00161855">
        <w:trPr>
          <w:trHeight w:val="1089"/>
        </w:trPr>
        <w:tc>
          <w:tcPr>
            <w:tcW w:w="1663" w:type="dxa"/>
            <w:shd w:val="clear" w:color="auto" w:fill="FFE599" w:themeFill="accent4" w:themeFillTint="66"/>
          </w:tcPr>
          <w:p w:rsidR="00C546A0" w:rsidRPr="00C546A0" w:rsidRDefault="00C546A0" w:rsidP="00105A5A">
            <w:pPr>
              <w:bidi/>
              <w:rPr>
                <w:rFonts w:cs="FS_Nice"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/>
                <w:noProof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538D8D67" wp14:editId="787680AE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9964</wp:posOffset>
                      </wp:positionV>
                      <wp:extent cx="1022350" cy="731520"/>
                      <wp:effectExtent l="11430" t="18415" r="13970" b="12065"/>
                      <wp:wrapNone/>
                      <wp:docPr id="41" name="Straight Connector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022350" cy="73152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80008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line w14:anchorId="4D319DD9" id="Straight Connector 41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3.15pt" to="76.5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" strokecolor="purple" strokeweight="1.5pt">
                      <v:stroke dashstyle="1 1"/>
                    </v:line>
                  </w:pict>
                </mc:Fallback>
              </mc:AlternateContent>
            </w:r>
            <w:r w:rsidRPr="00C546A0">
              <w:rPr>
                <w:rFonts w:cs="FS_Nice"/>
                <w:noProof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533925D" wp14:editId="5682DD10">
                      <wp:simplePos x="0" y="0"/>
                      <wp:positionH relativeFrom="column">
                        <wp:posOffset>301625</wp:posOffset>
                      </wp:positionH>
                      <wp:positionV relativeFrom="paragraph">
                        <wp:posOffset>344805</wp:posOffset>
                      </wp:positionV>
                      <wp:extent cx="800100" cy="571500"/>
                      <wp:effectExtent l="0" t="0" r="0" b="2540"/>
                      <wp:wrapNone/>
                      <wp:docPr id="42" name="Text Box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010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546A0" w:rsidRPr="00271B6A" w:rsidRDefault="00C546A0" w:rsidP="00C546A0">
                                  <w:pPr>
                                    <w:jc w:val="center"/>
                                    <w:rPr>
                                      <w:rFonts w:cs="FS_Nice"/>
                                      <w:sz w:val="40"/>
                                      <w:szCs w:val="40"/>
                                    </w:rPr>
                                  </w:pPr>
                                  <w:r w:rsidRPr="00C546A0">
                                    <w:rPr>
                                      <w:rFonts w:cs="FS_Nice" w:hint="cs"/>
                                      <w:sz w:val="40"/>
                                      <w:szCs w:val="40"/>
                                      <w:rtl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اليوم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2" o:spid="_x0000_s1035" type="#_x0000_t202" style="position:absolute;left:0;text-align:left;margin-left:23.75pt;margin-top:27.15pt;width:63pt;height:4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" filled="f" stroked="f">
                      <v:textbox>
                        <w:txbxContent>
                          <w:p w:rsidR="00C546A0" w:rsidRPr="00271B6A" w:rsidRDefault="00C546A0" w:rsidP="00C546A0">
                            <w:pPr>
                              <w:jc w:val="center"/>
                              <w:rPr>
                                <w:rFonts w:cs="FS_Nice"/>
                                <w:sz w:val="40"/>
                                <w:szCs w:val="40"/>
                              </w:rPr>
                            </w:pPr>
                            <w:r w:rsidRPr="00C546A0">
                              <w:rPr>
                                <w:rFonts w:cs="FS_Nice" w:hint="cs"/>
                                <w:sz w:val="40"/>
                                <w:szCs w:val="40"/>
                                <w:rtl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اليو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86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</w:t>
            </w:r>
          </w:p>
        </w:tc>
        <w:tc>
          <w:tcPr>
            <w:tcW w:w="1260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</w:t>
            </w:r>
          </w:p>
        </w:tc>
        <w:tc>
          <w:tcPr>
            <w:tcW w:w="1080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4</w:t>
            </w:r>
          </w:p>
        </w:tc>
        <w:tc>
          <w:tcPr>
            <w:tcW w:w="1170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5</w:t>
            </w:r>
          </w:p>
        </w:tc>
        <w:tc>
          <w:tcPr>
            <w:tcW w:w="1041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</w:t>
            </w:r>
          </w:p>
        </w:tc>
        <w:tc>
          <w:tcPr>
            <w:tcW w:w="1209" w:type="dxa"/>
            <w:shd w:val="clear" w:color="auto" w:fill="FFE599" w:themeFill="accent4" w:themeFillTint="66"/>
            <w:vAlign w:val="center"/>
          </w:tcPr>
          <w:p w:rsidR="00C546A0" w:rsidRPr="00C546A0" w:rsidRDefault="00C546A0" w:rsidP="00C546A0">
            <w:pPr>
              <w:bidi/>
              <w:spacing w:line="360" w:lineRule="auto"/>
              <w:jc w:val="center"/>
              <w:rPr>
                <w:rFonts w:cs="FS_Nice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546A0">
              <w:rPr>
                <w:rFonts w:cs="FS_Nice" w:hint="cs"/>
                <w:sz w:val="36"/>
                <w:szCs w:val="3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</w:t>
            </w:r>
          </w:p>
        </w:tc>
      </w:tr>
      <w:tr w:rsidR="00C546A0" w:rsidTr="00161855">
        <w:tc>
          <w:tcPr>
            <w:tcW w:w="1663" w:type="dxa"/>
            <w:shd w:val="clear" w:color="auto" w:fill="FFE599" w:themeFill="accent4" w:themeFillTint="66"/>
            <w:vAlign w:val="center"/>
          </w:tcPr>
          <w:p w:rsidR="00C546A0" w:rsidRPr="00271B6A" w:rsidRDefault="00C546A0" w:rsidP="00105A5A">
            <w:pPr>
              <w:pStyle w:val="Heading2"/>
              <w:jc w:val="left"/>
              <w:rPr>
                <w:rFonts w:cs="FS_Nice"/>
                <w:color w:val="auto"/>
                <w:sz w:val="56"/>
                <w:szCs w:val="56"/>
                <w:rtl/>
              </w:rPr>
            </w:pPr>
            <w:r>
              <w:rPr>
                <w:rFonts w:cs="FS_Nice" w:hint="cs"/>
                <w:color w:val="auto"/>
                <w:sz w:val="56"/>
                <w:szCs w:val="56"/>
                <w:rtl/>
              </w:rPr>
              <w:t>الاثنين</w:t>
            </w:r>
          </w:p>
        </w:tc>
        <w:tc>
          <w:tcPr>
            <w:tcW w:w="1186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6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8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  <w:rtl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41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09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</w:tr>
      <w:tr w:rsidR="00C546A0" w:rsidTr="00161855">
        <w:tc>
          <w:tcPr>
            <w:tcW w:w="1663" w:type="dxa"/>
            <w:shd w:val="clear" w:color="auto" w:fill="FFE599" w:themeFill="accent4" w:themeFillTint="66"/>
            <w:vAlign w:val="center"/>
          </w:tcPr>
          <w:p w:rsidR="00C546A0" w:rsidRPr="00C546A0" w:rsidRDefault="00C546A0" w:rsidP="00105A5A">
            <w:pPr>
              <w:bidi/>
              <w:rPr>
                <w:rFonts w:cs="FS_Nice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FS_Nice" w:hint="cs"/>
                <w:sz w:val="56"/>
                <w:szCs w:val="5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لثلاثاء</w:t>
            </w:r>
          </w:p>
        </w:tc>
        <w:tc>
          <w:tcPr>
            <w:tcW w:w="1186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6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8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41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09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</w:tr>
      <w:tr w:rsidR="00C546A0" w:rsidTr="00161855">
        <w:trPr>
          <w:trHeight w:val="476"/>
        </w:trPr>
        <w:tc>
          <w:tcPr>
            <w:tcW w:w="1663" w:type="dxa"/>
            <w:shd w:val="clear" w:color="auto" w:fill="FFE599" w:themeFill="accent4" w:themeFillTint="66"/>
            <w:vAlign w:val="center"/>
          </w:tcPr>
          <w:p w:rsidR="00C546A0" w:rsidRPr="00C546A0" w:rsidRDefault="00C546A0" w:rsidP="00105A5A">
            <w:pPr>
              <w:bidi/>
              <w:rPr>
                <w:rFonts w:cs="FS_Nice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FS_Nice" w:hint="cs"/>
                <w:sz w:val="56"/>
                <w:szCs w:val="5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لأربعاء</w:t>
            </w:r>
          </w:p>
        </w:tc>
        <w:tc>
          <w:tcPr>
            <w:tcW w:w="1186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6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8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tabs>
                <w:tab w:val="left" w:pos="208"/>
              </w:tabs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tabs>
                <w:tab w:val="left" w:pos="208"/>
              </w:tabs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41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09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</w:tr>
      <w:tr w:rsidR="00C546A0" w:rsidTr="00161855">
        <w:tc>
          <w:tcPr>
            <w:tcW w:w="1663" w:type="dxa"/>
            <w:shd w:val="clear" w:color="auto" w:fill="FFE599" w:themeFill="accent4" w:themeFillTint="66"/>
            <w:vAlign w:val="center"/>
          </w:tcPr>
          <w:p w:rsidR="00C546A0" w:rsidRPr="00C546A0" w:rsidRDefault="00C546A0" w:rsidP="00105A5A">
            <w:pPr>
              <w:bidi/>
              <w:rPr>
                <w:rFonts w:cs="FS_Nice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FS_Nice" w:hint="cs"/>
                <w:sz w:val="56"/>
                <w:szCs w:val="5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لخميس</w:t>
            </w:r>
          </w:p>
        </w:tc>
        <w:tc>
          <w:tcPr>
            <w:tcW w:w="1186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6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8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41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09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</w:tr>
      <w:tr w:rsidR="00C546A0" w:rsidTr="00161855">
        <w:tc>
          <w:tcPr>
            <w:tcW w:w="1663" w:type="dxa"/>
            <w:shd w:val="clear" w:color="auto" w:fill="FFE599" w:themeFill="accent4" w:themeFillTint="66"/>
            <w:vAlign w:val="center"/>
          </w:tcPr>
          <w:p w:rsidR="00C546A0" w:rsidRPr="00C546A0" w:rsidRDefault="00C546A0" w:rsidP="00105A5A">
            <w:pPr>
              <w:bidi/>
              <w:rPr>
                <w:rFonts w:cs="FS_Nice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cs="FS_Nice" w:hint="cs"/>
                <w:sz w:val="56"/>
                <w:szCs w:val="56"/>
                <w:rtl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الجمعة</w:t>
            </w:r>
          </w:p>
        </w:tc>
        <w:tc>
          <w:tcPr>
            <w:tcW w:w="1186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6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8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170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041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  <w:tc>
          <w:tcPr>
            <w:tcW w:w="1209" w:type="dxa"/>
          </w:tcPr>
          <w:p w:rsidR="00C546A0" w:rsidRPr="00271B6A" w:rsidRDefault="00C546A0" w:rsidP="00C546A0">
            <w:pPr>
              <w:bidi/>
              <w:spacing w:line="360" w:lineRule="auto"/>
              <w:rPr>
                <w:rFonts w:ascii="Traditional Arabic" w:hAnsi="Traditional Arabic" w:cs="Traditional Arabic"/>
                <w:b/>
                <w:bCs/>
                <w:noProof/>
                <w:sz w:val="52"/>
                <w:szCs w:val="52"/>
              </w:rPr>
            </w:pPr>
          </w:p>
        </w:tc>
      </w:tr>
    </w:tbl>
    <w:p w:rsidR="00C546A0" w:rsidRDefault="00C546A0" w:rsidP="00C546A0">
      <w:pPr>
        <w:bidi/>
        <w:rPr>
          <w:sz w:val="32"/>
          <w:szCs w:val="32"/>
          <w:rtl/>
        </w:rPr>
      </w:pPr>
    </w:p>
    <w:p w:rsidR="00C546A0" w:rsidRDefault="001D401F" w:rsidP="00C546A0">
      <w:pPr>
        <w:bidi/>
        <w:rPr>
          <w:sz w:val="32"/>
          <w:szCs w:val="32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78048" behindDoc="1" locked="0" layoutInCell="1" allowOverlap="1" wp14:anchorId="00E32844" wp14:editId="258C5F85">
            <wp:simplePos x="0" y="0"/>
            <wp:positionH relativeFrom="column">
              <wp:posOffset>1083310</wp:posOffset>
            </wp:positionH>
            <wp:positionV relativeFrom="paragraph">
              <wp:posOffset>3603625</wp:posOffset>
            </wp:positionV>
            <wp:extent cx="4023360" cy="2345055"/>
            <wp:effectExtent l="95250" t="57150" r="53340" b="150495"/>
            <wp:wrapThrough wrapText="bothSides">
              <wp:wrapPolygon edited="0">
                <wp:start x="1227" y="-526"/>
                <wp:lineTo x="-511" y="-175"/>
                <wp:lineTo x="-511" y="20881"/>
                <wp:lineTo x="1432" y="22811"/>
                <wp:lineTo x="19943" y="22811"/>
                <wp:lineTo x="20557" y="22284"/>
                <wp:lineTo x="21784" y="19652"/>
                <wp:lineTo x="21784" y="2632"/>
                <wp:lineTo x="20250" y="0"/>
                <wp:lineTo x="20148" y="-526"/>
                <wp:lineTo x="1227" y="-526"/>
              </wp:wrapPolygon>
            </wp:wrapThrough>
            <wp:docPr id="97" name="Picture 97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4505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401F">
        <w:rPr>
          <w:rFonts w:hint="cs"/>
          <w:b/>
          <w:noProof/>
          <w:color w:val="5B9BD5" w:themeColor="accent1"/>
          <w:sz w:val="144"/>
          <w:szCs w:val="144"/>
          <w:rtl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8C2F954" wp14:editId="2AE3D15A">
                <wp:simplePos x="0" y="0"/>
                <wp:positionH relativeFrom="column">
                  <wp:posOffset>557309</wp:posOffset>
                </wp:positionH>
                <wp:positionV relativeFrom="paragraph">
                  <wp:posOffset>-5286347</wp:posOffset>
                </wp:positionV>
                <wp:extent cx="5008880" cy="1327785"/>
                <wp:effectExtent l="0" t="0" r="20320" b="24765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8880" cy="1327785"/>
                        </a:xfrm>
                        <a:prstGeom prst="rect">
                          <a:avLst/>
                        </a:prstGeom>
                        <a:blipFill>
                          <a:blip r:embed="rId16"/>
                          <a:tile tx="0" ty="0" sx="100000" sy="100000" flip="none" algn="tl"/>
                        </a:blip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1D401F" w:rsidRPr="001D401F" w:rsidRDefault="001D401F" w:rsidP="001D401F">
                            <w:pPr>
                              <w:rPr>
                                <w:b/>
                                <w:color w:val="5B9BD5" w:themeColor="accent1"/>
                                <w:spacing w:val="10"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1D401F">
                              <w:rPr>
                                <w:rFonts w:hint="cs"/>
                                <w:b/>
                                <w:noProof/>
                                <w:color w:val="5B9BD5" w:themeColor="accent1"/>
                                <w:spacing w:val="10"/>
                                <w:sz w:val="144"/>
                                <w:szCs w:val="144"/>
                                <w:rtl/>
                                <w14:shadow w14:blurRad="76200" w14:dist="50800" w14:dir="5400000" w14:sx="100000" w14:sy="100000" w14:kx="0" w14:ky="0" w14:algn="tl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5000">
                                        <w14:schemeClr w14:val="accent2">
                                          <w14:satMod w14:val="15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shade w14:val="45000"/>
                                          <w14:satMod w14:val="16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25400" w14:prstMaterial="matte">
                                  <w14:bevelT w14:w="25400" w14:h="55880" w14:prst="artDeco"/>
                                  <w14:contourClr>
                                    <w14:schemeClr w14:val="accent2">
                                      <w14:tint w14:val="20000"/>
                                    </w14:schemeClr>
                                  </w14:contourClr>
                                </w14:props3d>
                              </w:rPr>
                              <w:t>ملف الإنجاز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l">
                            <a:rot lat="0" lon="0" rev="0"/>
                          </a:lightRig>
                        </a:scene3d>
                        <a:sp3d contourW="25400" prstMaterial="matte">
                          <a:bevelT w="25400" h="55880" prst="artDeco"/>
                          <a:contourClr>
                            <a:schemeClr val="accent2">
                              <a:tint val="2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6" o:spid="_x0000_s1036" type="#_x0000_t202" style="position:absolute;left:0;text-align:left;margin-left:43.9pt;margin-top:-416.25pt;width:394.4pt;height:104.5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" strokeweight=".5pt">
                <v:fill r:id="rId17" o:title="" recolor="t" rotate="t" type="tile"/>
                <v:textbox>
                  <w:txbxContent>
                    <w:p w:rsidR="001D401F" w:rsidRPr="001D401F" w:rsidRDefault="001D401F" w:rsidP="001D401F">
                      <w:pPr>
                        <w:rPr>
                          <w:b/>
                          <w:color w:val="5B9BD5" w:themeColor="accent1"/>
                          <w:spacing w:val="10"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</w:pPr>
                      <w:r w:rsidRPr="001D401F">
                        <w:rPr>
                          <w:rFonts w:hint="cs"/>
                          <w:b/>
                          <w:noProof/>
                          <w:color w:val="5B9BD5" w:themeColor="accent1"/>
                          <w:spacing w:val="10"/>
                          <w:sz w:val="144"/>
                          <w:szCs w:val="144"/>
                          <w:rtl/>
                          <w14:shadow w14:blurRad="76200" w14:dist="50800" w14:dir="5400000" w14:sx="100000" w14:sy="100000" w14:kx="0" w14:ky="0" w14:algn="tl">
                            <w14:srgbClr w14:val="000000">
                              <w14:alpha w14:val="35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5000">
                                  <w14:schemeClr w14:val="accent2">
                                    <w14:satMod w14:val="155000"/>
                                  </w14:schemeClr>
                                </w14:gs>
                                <w14:gs w14:pos="100000">
                                  <w14:schemeClr w14:val="accent2">
                                    <w14:shade w14:val="45000"/>
                                    <w14:satMod w14:val="16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25400" w14:prstMaterial="matte">
                            <w14:bevelT w14:w="25400" w14:h="55880" w14:prst="artDeco"/>
                            <w14:contourClr>
                              <w14:schemeClr w14:val="accent2">
                                <w14:tint w14:val="20000"/>
                              </w14:schemeClr>
                            </w14:contourClr>
                          </w14:props3d>
                        </w:rPr>
                        <w:t>ملف الإنجازات</w:t>
                      </w:r>
                    </w:p>
                  </w:txbxContent>
                </v:textbox>
              </v:shape>
            </w:pict>
          </mc:Fallback>
        </mc:AlternateContent>
      </w:r>
      <w:r w:rsidR="00AC3BF0">
        <w:rPr>
          <w:noProof/>
        </w:rPr>
        <w:drawing>
          <wp:anchor distT="0" distB="0" distL="114300" distR="114300" simplePos="0" relativeHeight="251771904" behindDoc="1" locked="0" layoutInCell="1" allowOverlap="1" wp14:anchorId="7AB3CDA0" wp14:editId="5EE47DE4">
            <wp:simplePos x="0" y="0"/>
            <wp:positionH relativeFrom="column">
              <wp:posOffset>-1303020</wp:posOffset>
            </wp:positionH>
            <wp:positionV relativeFrom="paragraph">
              <wp:posOffset>301625</wp:posOffset>
            </wp:positionV>
            <wp:extent cx="8562975" cy="7211060"/>
            <wp:effectExtent l="104458" t="86042" r="94932" b="94933"/>
            <wp:wrapThrough wrapText="bothSides">
              <wp:wrapPolygon edited="0">
                <wp:start x="-217" y="21913"/>
                <wp:lineTo x="21791" y="21913"/>
                <wp:lineTo x="21791" y="-227"/>
                <wp:lineTo x="-217" y="-227"/>
                <wp:lineTo x="-217" y="21913"/>
              </wp:wrapPolygon>
            </wp:wrapThrough>
            <wp:docPr id="92" name="Picture 92" descr="Image result fo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rde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62975" cy="721106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46A0">
        <w:rPr>
          <w:sz w:val="32"/>
          <w:szCs w:val="32"/>
          <w:rtl/>
        </w:rPr>
        <w:br w:type="page"/>
      </w:r>
    </w:p>
    <w:p w:rsidR="0036371F" w:rsidRDefault="00826232">
      <w:pPr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6FA5ACA0" wp14:editId="41DC6279">
            <wp:simplePos x="0" y="0"/>
            <wp:positionH relativeFrom="column">
              <wp:posOffset>-533400</wp:posOffset>
            </wp:positionH>
            <wp:positionV relativeFrom="paragraph">
              <wp:posOffset>76201</wp:posOffset>
            </wp:positionV>
            <wp:extent cx="6907215" cy="8316686"/>
            <wp:effectExtent l="0" t="0" r="8255" b="8255"/>
            <wp:wrapNone/>
            <wp:docPr id="9" name="Picture 9" descr="http://media-cache-ec0.pinimg.com/736x/a6/fc/01/a6fc018ddb848e764293f38647599fc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dia-cache-ec0.pinimg.com/736x/a6/fc/01/a6fc018ddb848e764293f38647599fc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4162" cy="8325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371F" w:rsidRDefault="0036371F">
      <w:pPr>
        <w:rPr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2A66B9" wp14:editId="76B3B234">
                <wp:simplePos x="0" y="0"/>
                <wp:positionH relativeFrom="column">
                  <wp:posOffset>2349409</wp:posOffset>
                </wp:positionH>
                <wp:positionV relativeFrom="paragraph">
                  <wp:posOffset>-744854</wp:posOffset>
                </wp:positionV>
                <wp:extent cx="4778022" cy="2298832"/>
                <wp:effectExtent l="0" t="171450" r="22860" b="139700"/>
                <wp:wrapNone/>
                <wp:docPr id="11" name="Explosion 2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71886">
                          <a:off x="0" y="0"/>
                          <a:ext cx="4778022" cy="2298832"/>
                        </a:xfrm>
                        <a:prstGeom prst="irregularSeal2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371F" w:rsidRPr="0036371F" w:rsidRDefault="0036371F" w:rsidP="0036371F">
                            <w:pPr>
                              <w:jc w:val="center"/>
                              <w:rPr>
                                <w:rFonts w:cs="ABO SLMAN Alomar النسخ4"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6371F">
                              <w:rPr>
                                <w:rFonts w:cs="ABO SLMAN Alomar النسخ4" w:hint="cs"/>
                                <w:color w:val="000000" w:themeColor="text1"/>
                                <w:sz w:val="96"/>
                                <w:szCs w:val="96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إبْداعَاتِي</w:t>
                            </w:r>
                          </w:p>
                          <w:p w:rsidR="0036371F" w:rsidRDefault="0036371F" w:rsidP="003637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    <v:stroke joinstyle="miter"/>
                <v:path gradientshapeok="t" o:connecttype="custom" o:connectlocs="9722,1887;0,12877;11612,18842;21600,6645" o:connectangles="270,180,90,0" textboxrect="5372,6382,14640,15935"/>
              </v:shapetype>
              <v:shape id="Explosion 2 11" o:spid="_x0000_s1037" type="#_x0000_t72" style="position:absolute;margin-left:185pt;margin-top:-58.65pt;width:376.2pt;height:181pt;rotation:1607692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" fillcolor="#ffe599 [1303]" stroked="f">
                <v:shadow on="t" color="black" opacity="41287f" offset="0,1.5pt"/>
                <v:textbox>
                  <w:txbxContent>
                    <w:p w:rsidR="0036371F" w:rsidRPr="0036371F" w:rsidRDefault="0036371F" w:rsidP="0036371F">
                      <w:pPr>
                        <w:jc w:val="center"/>
                        <w:rPr>
                          <w:rFonts w:cs="ABO SLMAN Alomar النسخ4"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6371F">
                        <w:rPr>
                          <w:rFonts w:cs="ABO SLMAN Alomar النسخ4" w:hint="cs"/>
                          <w:color w:val="000000" w:themeColor="text1"/>
                          <w:sz w:val="96"/>
                          <w:szCs w:val="96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إبْداعَاتِي</w:t>
                      </w:r>
                    </w:p>
                    <w:p w:rsidR="0036371F" w:rsidRDefault="0036371F" w:rsidP="0036371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1A678D" w:rsidRDefault="001A678D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36371F">
      <w:pPr>
        <w:rPr>
          <w:rtl/>
        </w:rPr>
      </w:pPr>
    </w:p>
    <w:p w:rsidR="0036371F" w:rsidRDefault="000642B4">
      <w:pPr>
        <w:rPr>
          <w:rtl/>
        </w:rPr>
      </w:pPr>
      <w:r>
        <w:rPr>
          <w:rFonts w:hint="cs"/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B8DE39" wp14:editId="4E31F1D2">
                <wp:simplePos x="0" y="0"/>
                <wp:positionH relativeFrom="column">
                  <wp:posOffset>3830955</wp:posOffset>
                </wp:positionH>
                <wp:positionV relativeFrom="paragraph">
                  <wp:posOffset>-75473</wp:posOffset>
                </wp:positionV>
                <wp:extent cx="2579552" cy="1132024"/>
                <wp:effectExtent l="38100" t="457200" r="87630" b="449580"/>
                <wp:wrapNone/>
                <wp:docPr id="16" name="Double Wav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10976">
                          <a:off x="0" y="0"/>
                          <a:ext cx="2579552" cy="1132024"/>
                        </a:xfrm>
                        <a:prstGeom prst="doubleWave">
                          <a:avLst/>
                        </a:prstGeom>
                        <a:solidFill>
                          <a:srgbClr val="C36DC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371F" w:rsidRPr="0036371F" w:rsidRDefault="0036371F" w:rsidP="00BE2A9B">
                            <w:pPr>
                              <w:bidi/>
                              <w:jc w:val="center"/>
                              <w:rPr>
                                <w:rFonts w:cs="ABO SLMAN Alomar النسخ4"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ABO SLMAN Alomar النسخ4" w:hint="cs"/>
                                <w:color w:val="000000" w:themeColor="text1"/>
                                <w:sz w:val="96"/>
                                <w:szCs w:val="96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نطباعاتي</w:t>
                            </w:r>
                          </w:p>
                          <w:p w:rsidR="0036371F" w:rsidRDefault="0036371F" w:rsidP="003637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88" coordsize="21600,21600" o:spt="188" adj="1404,10800" path="m@43@0c@42@1@41@3@40@0@39@1@38@3@37@0l@30@4c@31@5@32@6@33@4@34@5@35@6@36@4xe">
                <v:stroke joinstyle="miter"/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1 3"/>
                  <v:f eqn="prod @8 2 3"/>
                  <v:f eqn="prod @8 4 3"/>
                  <v:f eqn="prod @8 5 3"/>
                  <v:f eqn="prod @8 2 1"/>
                  <v:f eqn="sum 21600 0 @9"/>
                  <v:f eqn="sum 21600 0 @10"/>
                  <v:f eqn="sum 21600 0 @8"/>
                  <v:f eqn="sum 21600 0 @11"/>
                  <v:f eqn="sum 21600 0 @12"/>
                  <v:f eqn="sum 21600 0 @13"/>
                  <v:f eqn="prod #1 1 3"/>
                  <v:f eqn="prod #1 2 3"/>
                  <v:f eqn="prod #1 4 3"/>
                  <v:f eqn="prod #1 5 3"/>
                  <v:f eqn="prod #1 2 1"/>
                  <v:f eqn="sum 21600 0 @20"/>
                  <v:f eqn="sum 21600 0 @21"/>
                  <v:f eqn="sum 21600 0 @22"/>
                  <v:f eqn="sum 21600 0 @23"/>
                  <v:f eqn="sum 21600 0 @24"/>
                  <v:f eqn="if @7 @19 0"/>
                  <v:f eqn="if @7 @18 @20"/>
                  <v:f eqn="if @7 @17 @21"/>
                  <v:f eqn="if @7 @16 #1"/>
                  <v:f eqn="if @7 @15 @22"/>
                  <v:f eqn="if @7 @14 @23"/>
                  <v:f eqn="if @7 21600 @24"/>
                  <v:f eqn="if @7 0 @29"/>
                  <v:f eqn="if @7 @9 @28"/>
                  <v:f eqn="if @7 @10 @27"/>
                  <v:f eqn="if @7 @8 @8"/>
                  <v:f eqn="if @7 @11 @26"/>
                  <v:f eqn="if @7 @12 @25"/>
                  <v:f eqn="if @7 @13 21600"/>
                  <v:f eqn="sum @36 0 @30"/>
                  <v:f eqn="sum @4 0 @0"/>
                  <v:f eqn="max @30 @37"/>
                  <v:f eqn="min @36 @43"/>
                  <v:f eqn="prod @0 2 1"/>
                  <v:f eqn="sum 21600 0 @48"/>
                  <v:f eqn="mid @36 @43"/>
                  <v:f eqn="mid @30 @37"/>
                </v:formulas>
                <v:path o:connecttype="custom" o:connectlocs="@40,@0;@51,10800;@33,@4;@50,10800" o:connectangles="270,180,90,0" textboxrect="@46,@48,@47,@49"/>
                <v:handles>
                  <v:h position="topLeft,#0" yrange="0,2229"/>
                  <v:h position="#1,bottomRight" xrange="8640,12960"/>
                </v:handles>
              </v:shapetype>
              <v:shape id="Double Wave 16" o:spid="_x0000_s1038" type="#_x0000_t188" style="position:absolute;margin-left:301.65pt;margin-top:-5.95pt;width:203.1pt;height:89.15pt;rotation:1650389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" adj="1350" fillcolor="#c36dc5" strokecolor="#1f4d78 [1604]" strokeweight="1pt">
                <v:textbox>
                  <w:txbxContent>
                    <w:p w:rsidR="0036371F" w:rsidRPr="0036371F" w:rsidRDefault="0036371F" w:rsidP="00BE2A9B">
                      <w:pPr>
                        <w:bidi/>
                        <w:jc w:val="center"/>
                        <w:rPr>
                          <w:rFonts w:cs="ABO SLMAN Alomar النسخ4"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ABO SLMAN Alomar النسخ4" w:hint="cs"/>
                          <w:color w:val="000000" w:themeColor="text1"/>
                          <w:sz w:val="96"/>
                          <w:szCs w:val="96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نطباعاتي</w:t>
                      </w:r>
                    </w:p>
                    <w:p w:rsidR="0036371F" w:rsidRDefault="0036371F" w:rsidP="0036371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6E8017" wp14:editId="7534DCAD">
                <wp:simplePos x="0" y="0"/>
                <wp:positionH relativeFrom="column">
                  <wp:posOffset>783771</wp:posOffset>
                </wp:positionH>
                <wp:positionV relativeFrom="paragraph">
                  <wp:posOffset>-434975</wp:posOffset>
                </wp:positionV>
                <wp:extent cx="2569029" cy="1371056"/>
                <wp:effectExtent l="381000" t="0" r="41275" b="267335"/>
                <wp:wrapNone/>
                <wp:docPr id="33" name="Cloud Callou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029" cy="1371056"/>
                        </a:xfrm>
                        <a:prstGeom prst="cloudCallout">
                          <a:avLst>
                            <a:gd name="adj1" fmla="val -62665"/>
                            <a:gd name="adj2" fmla="val 6513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642B4" w:rsidRPr="000642B4" w:rsidRDefault="000642B4" w:rsidP="000642B4">
                            <w:pPr>
                              <w:jc w:val="center"/>
                              <w:rPr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642B4">
                              <w:rPr>
                                <w:rFonts w:hint="cs"/>
                                <w:color w:val="000000" w:themeColor="text1"/>
                                <w:sz w:val="40"/>
                                <w:szCs w:val="40"/>
                                <w:rtl/>
                              </w:rPr>
                              <w:t>اكتبي انطباعاتك بعد نهاية كل وحد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33" o:spid="_x0000_s1039" type="#_x0000_t106" style="position:absolute;margin-left:61.7pt;margin-top:-34.25pt;width:202.3pt;height:107.9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" adj="-2736,24869" fillcolor="#8eaadb [1944]" strokecolor="#1f4d78 [1604]" strokeweight="1pt">
                <v:stroke joinstyle="miter"/>
                <v:textbox>
                  <w:txbxContent>
                    <w:p w:rsidR="000642B4" w:rsidRPr="000642B4" w:rsidRDefault="000642B4" w:rsidP="000642B4">
                      <w:pPr>
                        <w:jc w:val="center"/>
                        <w:rPr>
                          <w:color w:val="000000" w:themeColor="text1"/>
                          <w:sz w:val="40"/>
                          <w:szCs w:val="40"/>
                        </w:rPr>
                      </w:pPr>
                      <w:r w:rsidRPr="000642B4">
                        <w:rPr>
                          <w:rFonts w:hint="cs"/>
                          <w:color w:val="000000" w:themeColor="text1"/>
                          <w:sz w:val="40"/>
                          <w:szCs w:val="40"/>
                          <w:rtl/>
                        </w:rPr>
                        <w:t>اكتبي انطباعاتك بعد نهاية كل وحدة</w:t>
                      </w:r>
                    </w:p>
                  </w:txbxContent>
                </v:textbox>
              </v:shape>
            </w:pict>
          </mc:Fallback>
        </mc:AlternateContent>
      </w:r>
    </w:p>
    <w:p w:rsidR="0036371F" w:rsidRDefault="0036371F">
      <w:pPr>
        <w:rPr>
          <w:rtl/>
        </w:rPr>
      </w:pPr>
    </w:p>
    <w:p w:rsidR="0036371F" w:rsidRDefault="000642B4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EEA1D9" wp14:editId="1BC3D95A">
                <wp:simplePos x="0" y="0"/>
                <wp:positionH relativeFrom="column">
                  <wp:posOffset>-380002</wp:posOffset>
                </wp:positionH>
                <wp:positionV relativeFrom="paragraph">
                  <wp:posOffset>104593</wp:posOffset>
                </wp:positionV>
                <wp:extent cx="772886" cy="826770"/>
                <wp:effectExtent l="0" t="0" r="27305" b="11430"/>
                <wp:wrapNone/>
                <wp:docPr id="15" name="Smiley Fac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886" cy="82677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BD58AFE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5" o:spid="_x0000_s1026" type="#_x0000_t96" style="position:absolute;margin-left:-29.9pt;margin-top:8.25pt;width:60.85pt;height:65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" fillcolor="yellow" strokecolor="black [3200]" strokeweight="1pt">
                <v:stroke joinstyle="miter"/>
              </v:shape>
            </w:pict>
          </mc:Fallback>
        </mc:AlternateContent>
      </w:r>
    </w:p>
    <w:p w:rsidR="009C009A" w:rsidRDefault="009C009A">
      <w:pPr>
        <w:rPr>
          <w:rtl/>
        </w:rPr>
      </w:pPr>
    </w:p>
    <w:p w:rsidR="000642B4" w:rsidRDefault="000642B4">
      <w:pPr>
        <w:rPr>
          <w:rtl/>
        </w:rPr>
      </w:pPr>
    </w:p>
    <w:p w:rsidR="000642B4" w:rsidRDefault="000642B4">
      <w:pPr>
        <w:rPr>
          <w:rtl/>
        </w:rPr>
      </w:pPr>
    </w:p>
    <w:p w:rsidR="0036371F" w:rsidRDefault="00352D2A" w:rsidP="000642B4">
      <w:pPr>
        <w:rPr>
          <w:rtl/>
        </w:rPr>
      </w:pP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60ABFF1" wp14:editId="65722BDB">
                <wp:simplePos x="0" y="0"/>
                <wp:positionH relativeFrom="column">
                  <wp:posOffset>-222250</wp:posOffset>
                </wp:positionH>
                <wp:positionV relativeFrom="paragraph">
                  <wp:posOffset>786765</wp:posOffset>
                </wp:positionV>
                <wp:extent cx="2743200" cy="2170430"/>
                <wp:effectExtent l="0" t="0" r="19050" b="203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40" type="#_x0000_t202" style="position:absolute;margin-left:-17.5pt;margin-top:61.95pt;width:3in;height:170.9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" fillcolor="#e2efd9 [665]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44F0B74" wp14:editId="27774014">
                <wp:simplePos x="0" y="0"/>
                <wp:positionH relativeFrom="column">
                  <wp:posOffset>3355119</wp:posOffset>
                </wp:positionH>
                <wp:positionV relativeFrom="paragraph">
                  <wp:posOffset>722353</wp:posOffset>
                </wp:positionV>
                <wp:extent cx="2743200" cy="2170706"/>
                <wp:effectExtent l="0" t="0" r="19050" b="203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70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2D2A" w:rsidRDefault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41" type="#_x0000_t202" style="position:absolute;margin-left:264.2pt;margin-top:56.9pt;width:3in;height:170.9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" fillcolor="#fff2cc [663]" strokeweight=".5pt">
                <v:textbox>
                  <w:txbxContent>
                    <w:p w:rsidR="00352D2A" w:rsidRDefault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E1F810" wp14:editId="0BF64B84">
                <wp:simplePos x="0" y="0"/>
                <wp:positionH relativeFrom="column">
                  <wp:posOffset>118745</wp:posOffset>
                </wp:positionH>
                <wp:positionV relativeFrom="paragraph">
                  <wp:posOffset>139065</wp:posOffset>
                </wp:positionV>
                <wp:extent cx="1871980" cy="566420"/>
                <wp:effectExtent l="0" t="0" r="13970" b="24130"/>
                <wp:wrapNone/>
                <wp:docPr id="26" name="Flowchart: Termina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1980" cy="566420"/>
                        </a:xfrm>
                        <a:prstGeom prst="flowChartTerminator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ثانية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6" o:spid="_x0000_s1042" type="#_x0000_t116" style="position:absolute;margin-left:9.35pt;margin-top:10.95pt;width:147.4pt;height:44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" fillcolor="#ffd966 [1943]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ثانية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BBC84B" wp14:editId="78FFA7B4">
                <wp:simplePos x="0" y="0"/>
                <wp:positionH relativeFrom="column">
                  <wp:posOffset>4062730</wp:posOffset>
                </wp:positionH>
                <wp:positionV relativeFrom="paragraph">
                  <wp:posOffset>59690</wp:posOffset>
                </wp:positionV>
                <wp:extent cx="1577975" cy="526415"/>
                <wp:effectExtent l="0" t="0" r="22225" b="26035"/>
                <wp:wrapNone/>
                <wp:docPr id="32" name="Flowchart: Termina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975" cy="526415"/>
                        </a:xfrm>
                        <a:prstGeom prst="flowChartTerminator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352D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  <w:rtl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 xml:space="preserve">الوحدة </w:t>
                            </w:r>
                            <w:r w:rsidR="00352D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أولى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32" o:spid="_x0000_s1043" type="#_x0000_t116" style="position:absolute;margin-left:319.9pt;margin-top:4.7pt;width:124.25pt;height:41.4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" fillcolor="#92d050" strokecolor="#41719c" strokeweight="1pt">
                <v:textbox>
                  <w:txbxContent>
                    <w:p w:rsidR="00D11B2A" w:rsidRPr="00D11B2A" w:rsidRDefault="00D11B2A" w:rsidP="00352D2A">
                      <w:pPr>
                        <w:bidi/>
                        <w:jc w:val="center"/>
                        <w:rPr>
                          <w:rFonts w:hint="cs"/>
                          <w:sz w:val="40"/>
                          <w:szCs w:val="40"/>
                          <w:rtl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 xml:space="preserve">الوحدة </w:t>
                      </w:r>
                      <w:r w:rsidR="00352D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أولى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642B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D1A905" wp14:editId="404DDC57">
                <wp:simplePos x="0" y="0"/>
                <wp:positionH relativeFrom="column">
                  <wp:posOffset>3134995</wp:posOffset>
                </wp:positionH>
                <wp:positionV relativeFrom="paragraph">
                  <wp:posOffset>505460</wp:posOffset>
                </wp:positionV>
                <wp:extent cx="3178175" cy="2590800"/>
                <wp:effectExtent l="0" t="0" r="22225" b="19050"/>
                <wp:wrapNone/>
                <wp:docPr id="17" name="Snip Diagonal Corner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90800"/>
                        </a:xfrm>
                        <a:prstGeom prst="snip2Diag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2A9B" w:rsidRPr="00BE2A9B" w:rsidRDefault="00BE2A9B" w:rsidP="00BE2A9B">
                            <w:pPr>
                              <w:bidi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cs"/>
                                <w:sz w:val="52"/>
                                <w:szCs w:val="52"/>
                                <w:rtl/>
                              </w:rPr>
                              <w:t xml:space="preserve"> </w:t>
                            </w:r>
                          </w:p>
                          <w:p w:rsidR="00BE2A9B" w:rsidRDefault="00BE2A9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17" o:spid="_x0000_s1044" style="position:absolute;margin-left:246.85pt;margin-top:39.8pt;width:250.25pt;height:204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90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" adj="-11796480,,5400" path="m,l2746366,r431809,431809l3178175,2590800r,l431809,2590800,,2158991,,xe" fillcolor="#191200 [327]" strokecolor="#ffc000 [3207]" strokeweight=".5pt">
                <v:fill color2="#0c0900 [167]" rotate="t" colors="0 #ffdd9c;.5 #ffd78e;1 #ffd479" focus="100%" type="gradient">
                  <o:fill v:ext="view" type="gradientUnscaled"/>
                </v:fill>
                <v:stroke joinstyle="miter"/>
                <v:formulas/>
                <v:path arrowok="t" o:connecttype="custom" o:connectlocs="0,0;2746366,0;3178175,431809;3178175,2590800;3178175,2590800;431809,2590800;0,2158991;0,0" o:connectangles="0,0,0,0,0,0,0,0" textboxrect="0,0,3178175,2590800"/>
                <v:textbox>
                  <w:txbxContent>
                    <w:p w:rsidR="00BE2A9B" w:rsidRPr="00BE2A9B" w:rsidRDefault="00BE2A9B" w:rsidP="00BE2A9B">
                      <w:pPr>
                        <w:bidi/>
                        <w:jc w:val="center"/>
                        <w:rPr>
                          <w:sz w:val="52"/>
                          <w:szCs w:val="52"/>
                        </w:rPr>
                      </w:pPr>
                      <w:r>
                        <w:rPr>
                          <w:rFonts w:hint="cs"/>
                          <w:sz w:val="52"/>
                          <w:szCs w:val="52"/>
                          <w:rtl/>
                        </w:rPr>
                        <w:t xml:space="preserve"> </w:t>
                      </w:r>
                    </w:p>
                    <w:p w:rsidR="00BE2A9B" w:rsidRDefault="00BE2A9B"/>
                  </w:txbxContent>
                </v:textbox>
              </v:shape>
            </w:pict>
          </mc:Fallback>
        </mc:AlternateContent>
      </w:r>
      <w:r w:rsidR="000642B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992F3F" wp14:editId="5CB6619F">
                <wp:simplePos x="0" y="0"/>
                <wp:positionH relativeFrom="column">
                  <wp:posOffset>-381000</wp:posOffset>
                </wp:positionH>
                <wp:positionV relativeFrom="paragraph">
                  <wp:posOffset>592727</wp:posOffset>
                </wp:positionV>
                <wp:extent cx="3178175" cy="2503714"/>
                <wp:effectExtent l="0" t="0" r="22225" b="11430"/>
                <wp:wrapNone/>
                <wp:docPr id="18" name="Snip Diagonal Corner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03714"/>
                        </a:xfrm>
                        <a:prstGeom prst="snip2DiagRect">
                          <a:avLst/>
                        </a:prstGeom>
                        <a:ln/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18" o:spid="_x0000_s1026" style="position:absolute;margin-left:-30pt;margin-top:46.65pt;width:250.25pt;height:197.1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03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" path="m,l2760881,r417294,417294l3178175,2503714r,l417294,2503714,,2086420,,xe" fillcolor="#0a1007 [329]" strokecolor="#70ad47 [3209]" strokeweight=".5pt">
                <v:fill color2="#050803 [169]" rotate="t" colors="0 #b5d5a7;.5 #aace99;1 #9cca86" focus="100%" type="gradient">
                  <o:fill v:ext="view" type="gradientUnscaled"/>
                </v:fill>
                <v:stroke joinstyle="miter"/>
                <v:path arrowok="t" o:connecttype="custom" o:connectlocs="0,0;2760881,0;3178175,417294;3178175,2503714;3178175,2503714;417294,2503714;0,2086420;0,0" o:connectangles="0,0,0,0,0,0,0,0"/>
              </v:shape>
            </w:pict>
          </mc:Fallback>
        </mc:AlternateContent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  <w:r w:rsidR="000642B4">
        <w:rPr>
          <w:rtl/>
        </w:rPr>
        <w:tab/>
      </w: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D38725" wp14:editId="4BF447BE">
                <wp:simplePos x="0" y="0"/>
                <wp:positionH relativeFrom="column">
                  <wp:posOffset>195580</wp:posOffset>
                </wp:positionH>
                <wp:positionV relativeFrom="paragraph">
                  <wp:posOffset>216082</wp:posOffset>
                </wp:positionV>
                <wp:extent cx="1665514" cy="544286"/>
                <wp:effectExtent l="0" t="0" r="11430" b="27305"/>
                <wp:wrapNone/>
                <wp:docPr id="28" name="Flowchart: Termina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5514" cy="544286"/>
                        </a:xfrm>
                        <a:prstGeom prst="flowChartTerminator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رابعة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28" o:spid="_x0000_s1045" type="#_x0000_t116" style="position:absolute;margin-left:15.4pt;margin-top:17pt;width:131.15pt;height:42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" fillcolor="#00b0f0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رابعة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0CD03AC" wp14:editId="3412CD0E">
                <wp:simplePos x="0" y="0"/>
                <wp:positionH relativeFrom="column">
                  <wp:posOffset>3841569</wp:posOffset>
                </wp:positionH>
                <wp:positionV relativeFrom="paragraph">
                  <wp:posOffset>215900</wp:posOffset>
                </wp:positionV>
                <wp:extent cx="1621972" cy="445770"/>
                <wp:effectExtent l="0" t="0" r="16510" b="11430"/>
                <wp:wrapNone/>
                <wp:docPr id="27" name="Flowchart: Termina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972" cy="445770"/>
                        </a:xfrm>
                        <a:prstGeom prst="flowChartTerminator">
                          <a:avLst/>
                        </a:prstGeom>
                        <a:solidFill>
                          <a:srgbClr val="DC4494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ثالثة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27" o:spid="_x0000_s1046" type="#_x0000_t116" style="position:absolute;margin-left:302.5pt;margin-top:17pt;width:127.7pt;height:35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" fillcolor="#dc4494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ثالثة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</w:p>
    <w:p w:rsidR="000642B4" w:rsidRDefault="00352D2A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A0ACDD" wp14:editId="34147519">
                <wp:simplePos x="0" y="0"/>
                <wp:positionH relativeFrom="column">
                  <wp:posOffset>3211830</wp:posOffset>
                </wp:positionH>
                <wp:positionV relativeFrom="paragraph">
                  <wp:posOffset>15875</wp:posOffset>
                </wp:positionV>
                <wp:extent cx="3178175" cy="2583815"/>
                <wp:effectExtent l="0" t="0" r="22225" b="26035"/>
                <wp:wrapNone/>
                <wp:docPr id="20" name="Snip Diagonal Corner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83815"/>
                        </a:xfrm>
                        <a:prstGeom prst="snip2DiagRect">
                          <a:avLst/>
                        </a:prstGeom>
                        <a:ln/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20" o:spid="_x0000_s1026" style="position:absolute;margin-left:252.9pt;margin-top:1.25pt;width:250.25pt;height:203.4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83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" path="m,l2747531,r430644,430644l3178175,2583815r,l430644,2583815,,2153171,,xe" fillcolor="#060a13 [328]" strokecolor="#4472c4 [3208]" strokeweight=".5pt">
                <v:fill color2="#030509 [168]" rotate="t" colors="0 #a8b7df;.5 #9aabd9;1 #879ed7" focus="100%" type="gradient">
                  <o:fill v:ext="view" type="gradientUnscaled"/>
                </v:fill>
                <v:stroke joinstyle="miter"/>
                <v:path arrowok="t" o:connecttype="custom" o:connectlocs="0,0;2747531,0;3178175,430644;3178175,2583815;3178175,2583815;430644,2583815;0,2153171;0,0" o:connectangles="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AF7B691" wp14:editId="0C23D06A">
                <wp:simplePos x="0" y="0"/>
                <wp:positionH relativeFrom="column">
                  <wp:posOffset>-437515</wp:posOffset>
                </wp:positionH>
                <wp:positionV relativeFrom="paragraph">
                  <wp:posOffset>15875</wp:posOffset>
                </wp:positionV>
                <wp:extent cx="3178175" cy="2583815"/>
                <wp:effectExtent l="0" t="0" r="22225" b="26035"/>
                <wp:wrapNone/>
                <wp:docPr id="19" name="Snip Diagonal Corner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83815"/>
                        </a:xfrm>
                        <a:prstGeom prst="snip2DiagRect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19" o:spid="_x0000_s1026" style="position:absolute;margin-left:-34.45pt;margin-top:1.25pt;width:250.25pt;height:203.4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83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" path="m,l2747531,r430644,430644l3178175,2583815r,l430644,2583815,,2153171,,xe" fillcolor="#190b02 [325]" strokecolor="#ed7d31 [3205]" strokeweight=".5pt">
                <v:fill color2="#0c0501 [165]" rotate="t" colors="0 #f7bda4;.5 #f5b195;1 #f8a581" focus="100%" type="gradient">
                  <o:fill v:ext="view" type="gradientUnscaled"/>
                </v:fill>
                <v:stroke joinstyle="miter"/>
                <v:path arrowok="t" o:connecttype="custom" o:connectlocs="0,0;2747531,0;3178175,430644;3178175,2583815;3178175,2583815;430644,2583815;0,2153171;0,0" o:connectangles="0,0,0,0,0,0,0,0"/>
              </v:shape>
            </w:pict>
          </mc:Fallback>
        </mc:AlternateContent>
      </w: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4FF302C" wp14:editId="5CE7F4A1">
                <wp:simplePos x="0" y="0"/>
                <wp:positionH relativeFrom="column">
                  <wp:posOffset>3427592</wp:posOffset>
                </wp:positionH>
                <wp:positionV relativeFrom="paragraph">
                  <wp:posOffset>222029</wp:posOffset>
                </wp:positionV>
                <wp:extent cx="2743200" cy="2170706"/>
                <wp:effectExtent l="0" t="0" r="19050" b="203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70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47" type="#_x0000_t202" style="position:absolute;margin-left:269.9pt;margin-top:17.5pt;width:3in;height:170.9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" fillcolor="#deeaf6 [660]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0642B4" w:rsidRDefault="00352D2A" w:rsidP="000642B4">
      <w:pPr>
        <w:rPr>
          <w:rtl/>
        </w:rPr>
      </w:pP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831CC18" wp14:editId="396F7DA0">
                <wp:simplePos x="0" y="0"/>
                <wp:positionH relativeFrom="column">
                  <wp:posOffset>-218937</wp:posOffset>
                </wp:positionH>
                <wp:positionV relativeFrom="paragraph">
                  <wp:posOffset>10160</wp:posOffset>
                </wp:positionV>
                <wp:extent cx="2743200" cy="2170430"/>
                <wp:effectExtent l="0" t="0" r="19050" b="203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" o:spid="_x0000_s1048" type="#_x0000_t202" style="position:absolute;margin-left:-17.25pt;margin-top:.8pt;width:3in;height:170.9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" fillcolor="#fbe4d5 [661]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B17451" w:rsidRDefault="00B17451" w:rsidP="00352D2A">
      <w:pPr>
        <w:rPr>
          <w:rtl/>
        </w:rPr>
      </w:pPr>
    </w:p>
    <w:p w:rsidR="00352D2A" w:rsidRDefault="00352D2A" w:rsidP="00352D2A">
      <w:pPr>
        <w:rPr>
          <w:rtl/>
        </w:rPr>
      </w:pPr>
      <w:r>
        <w:rPr>
          <w:rFonts w:hint="cs"/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43C4F9B" wp14:editId="38C6C3ED">
                <wp:simplePos x="0" y="0"/>
                <wp:positionH relativeFrom="column">
                  <wp:posOffset>3830955</wp:posOffset>
                </wp:positionH>
                <wp:positionV relativeFrom="paragraph">
                  <wp:posOffset>-75473</wp:posOffset>
                </wp:positionV>
                <wp:extent cx="2579552" cy="1132024"/>
                <wp:effectExtent l="38100" t="457200" r="87630" b="449580"/>
                <wp:wrapNone/>
                <wp:docPr id="10" name="Double Wav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10976">
                          <a:off x="0" y="0"/>
                          <a:ext cx="2579552" cy="1132024"/>
                        </a:xfrm>
                        <a:prstGeom prst="doubleWave">
                          <a:avLst/>
                        </a:prstGeom>
                        <a:solidFill>
                          <a:srgbClr val="C36DC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36371F" w:rsidRDefault="00352D2A" w:rsidP="00352D2A">
                            <w:pPr>
                              <w:bidi/>
                              <w:jc w:val="center"/>
                              <w:rPr>
                                <w:rFonts w:cs="ABO SLMAN Alomar النسخ4"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ABO SLMAN Alomar النسخ4" w:hint="cs"/>
                                <w:color w:val="000000" w:themeColor="text1"/>
                                <w:sz w:val="96"/>
                                <w:szCs w:val="96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نطباعاتي</w:t>
                            </w:r>
                          </w:p>
                          <w:p w:rsidR="00352D2A" w:rsidRDefault="00352D2A" w:rsidP="00352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ouble Wave 10" o:spid="_x0000_s1049" type="#_x0000_t188" style="position:absolute;margin-left:301.65pt;margin-top:-5.95pt;width:203.1pt;height:89.15pt;rotation:1650389fd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" adj="1350" fillcolor="#c36dc5" strokecolor="#41719c" strokeweight="1pt">
                <v:textbox>
                  <w:txbxContent>
                    <w:p w:rsidR="00352D2A" w:rsidRPr="0036371F" w:rsidRDefault="00352D2A" w:rsidP="00352D2A">
                      <w:pPr>
                        <w:bidi/>
                        <w:jc w:val="center"/>
                        <w:rPr>
                          <w:rFonts w:cs="ABO SLMAN Alomar النسخ4"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ABO SLMAN Alomar النسخ4" w:hint="cs"/>
                          <w:color w:val="000000" w:themeColor="text1"/>
                          <w:sz w:val="96"/>
                          <w:szCs w:val="96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نطباعاتي</w:t>
                      </w:r>
                    </w:p>
                    <w:p w:rsidR="00352D2A" w:rsidRDefault="00352D2A" w:rsidP="00352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C57340A" wp14:editId="78742E68">
                <wp:simplePos x="0" y="0"/>
                <wp:positionH relativeFrom="column">
                  <wp:posOffset>783771</wp:posOffset>
                </wp:positionH>
                <wp:positionV relativeFrom="paragraph">
                  <wp:posOffset>-434975</wp:posOffset>
                </wp:positionV>
                <wp:extent cx="2569029" cy="1371056"/>
                <wp:effectExtent l="381000" t="0" r="41275" b="267335"/>
                <wp:wrapNone/>
                <wp:docPr id="12" name="Cloud Callo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029" cy="1371056"/>
                        </a:xfrm>
                        <a:prstGeom prst="cloudCallout">
                          <a:avLst>
                            <a:gd name="adj1" fmla="val -62665"/>
                            <a:gd name="adj2" fmla="val 65133"/>
                          </a:avLst>
                        </a:prstGeom>
                        <a:solidFill>
                          <a:srgbClr val="4472C4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0642B4" w:rsidRDefault="00352D2A" w:rsidP="00352D2A">
                            <w:pPr>
                              <w:jc w:val="center"/>
                              <w:rPr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642B4">
                              <w:rPr>
                                <w:rFonts w:hint="cs"/>
                                <w:color w:val="000000" w:themeColor="text1"/>
                                <w:sz w:val="40"/>
                                <w:szCs w:val="40"/>
                                <w:rtl/>
                              </w:rPr>
                              <w:t>اكتبي انطباعاتك بعد نهاية كل وحد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loud Callout 12" o:spid="_x0000_s1050" type="#_x0000_t106" style="position:absolute;margin-left:61.7pt;margin-top:-34.25pt;width:202.3pt;height:107.9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" adj="-2736,24869" fillcolor="#8faadc" strokecolor="#41719c" strokeweight="1pt">
                <v:stroke joinstyle="miter"/>
                <v:textbox>
                  <w:txbxContent>
                    <w:p w:rsidR="00352D2A" w:rsidRPr="000642B4" w:rsidRDefault="00352D2A" w:rsidP="00352D2A">
                      <w:pPr>
                        <w:jc w:val="center"/>
                        <w:rPr>
                          <w:color w:val="000000" w:themeColor="text1"/>
                          <w:sz w:val="40"/>
                          <w:szCs w:val="40"/>
                        </w:rPr>
                      </w:pPr>
                      <w:r w:rsidRPr="000642B4">
                        <w:rPr>
                          <w:rFonts w:hint="cs"/>
                          <w:color w:val="000000" w:themeColor="text1"/>
                          <w:sz w:val="40"/>
                          <w:szCs w:val="40"/>
                          <w:rtl/>
                        </w:rPr>
                        <w:t xml:space="preserve">اكتبي </w:t>
                      </w:r>
                      <w:r w:rsidRPr="000642B4">
                        <w:rPr>
                          <w:rFonts w:hint="cs"/>
                          <w:color w:val="000000" w:themeColor="text1"/>
                          <w:sz w:val="40"/>
                          <w:szCs w:val="40"/>
                          <w:rtl/>
                        </w:rPr>
                        <w:t>انطباعاتك بعد نهاية كل وحدة</w:t>
                      </w:r>
                    </w:p>
                  </w:txbxContent>
                </v:textbox>
              </v:shape>
            </w:pict>
          </mc:Fallback>
        </mc:AlternateContent>
      </w: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C2556A0" wp14:editId="5F7901EE">
                <wp:simplePos x="0" y="0"/>
                <wp:positionH relativeFrom="column">
                  <wp:posOffset>-380002</wp:posOffset>
                </wp:positionH>
                <wp:positionV relativeFrom="paragraph">
                  <wp:posOffset>104593</wp:posOffset>
                </wp:positionV>
                <wp:extent cx="772886" cy="826770"/>
                <wp:effectExtent l="0" t="0" r="27305" b="11430"/>
                <wp:wrapNone/>
                <wp:docPr id="13" name="Smiley Fac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886" cy="82677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3" o:spid="_x0000_s1026" type="#_x0000_t96" style="position:absolute;margin-left:-29.9pt;margin-top:8.25pt;width:60.85pt;height:65.1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" fillcolor="yellow" strokecolor="windowText" strokeweight="1pt">
                <v:stroke joinstyle="miter"/>
              </v:shape>
            </w:pict>
          </mc:Fallback>
        </mc:AlternateContent>
      </w: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04BDE14" wp14:editId="39937E35">
                <wp:simplePos x="0" y="0"/>
                <wp:positionH relativeFrom="column">
                  <wp:posOffset>-222250</wp:posOffset>
                </wp:positionH>
                <wp:positionV relativeFrom="paragraph">
                  <wp:posOffset>786765</wp:posOffset>
                </wp:positionV>
                <wp:extent cx="2743200" cy="2170430"/>
                <wp:effectExtent l="0" t="0" r="19050" b="2032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4" o:spid="_x0000_s1051" type="#_x0000_t202" style="position:absolute;margin-left:-17.5pt;margin-top:61.95pt;width:3in;height:170.9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" fillcolor="#e2f0d9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A5D8208" wp14:editId="20525163">
                <wp:simplePos x="0" y="0"/>
                <wp:positionH relativeFrom="column">
                  <wp:posOffset>3355119</wp:posOffset>
                </wp:positionH>
                <wp:positionV relativeFrom="paragraph">
                  <wp:posOffset>722353</wp:posOffset>
                </wp:positionV>
                <wp:extent cx="2743200" cy="2170706"/>
                <wp:effectExtent l="0" t="0" r="19050" b="2032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706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" o:spid="_x0000_s1052" type="#_x0000_t202" style="position:absolute;margin-left:264.2pt;margin-top:56.9pt;width:3in;height:170.9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" fillcolor="#fff2cc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1090CB3" wp14:editId="2338D851">
                <wp:simplePos x="0" y="0"/>
                <wp:positionH relativeFrom="column">
                  <wp:posOffset>118745</wp:posOffset>
                </wp:positionH>
                <wp:positionV relativeFrom="paragraph">
                  <wp:posOffset>139065</wp:posOffset>
                </wp:positionV>
                <wp:extent cx="1871980" cy="566420"/>
                <wp:effectExtent l="0" t="0" r="13970" b="24130"/>
                <wp:wrapNone/>
                <wp:docPr id="25" name="Flowchart: Termina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1980" cy="566420"/>
                        </a:xfrm>
                        <a:prstGeom prst="flowChartTerminator">
                          <a:avLst/>
                        </a:prstGeom>
                        <a:solidFill>
                          <a:srgbClr val="FFC000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D11B2A" w:rsidRDefault="00352D2A" w:rsidP="00352D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 xml:space="preserve">الوحدة </w:t>
                            </w:r>
                            <w:r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سّادِسَة</w:t>
                            </w:r>
                          </w:p>
                          <w:p w:rsidR="00352D2A" w:rsidRDefault="00352D2A" w:rsidP="00352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25" o:spid="_x0000_s1053" type="#_x0000_t116" style="position:absolute;margin-left:9.35pt;margin-top:10.95pt;width:147.4pt;height:44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" fillcolor="#ffd966" strokecolor="#41719c" strokeweight="1pt">
                <v:textbox>
                  <w:txbxContent>
                    <w:p w:rsidR="00352D2A" w:rsidRPr="00D11B2A" w:rsidRDefault="00352D2A" w:rsidP="00352D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 xml:space="preserve">الوحدة </w:t>
                      </w:r>
                      <w:r>
                        <w:rPr>
                          <w:rFonts w:hint="cs"/>
                          <w:sz w:val="40"/>
                          <w:szCs w:val="40"/>
                          <w:rtl/>
                        </w:rPr>
                        <w:t>السّادِسَة</w:t>
                      </w:r>
                    </w:p>
                    <w:p w:rsidR="00352D2A" w:rsidRDefault="00352D2A" w:rsidP="00352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6CF521F" wp14:editId="6A8E6007">
                <wp:simplePos x="0" y="0"/>
                <wp:positionH relativeFrom="column">
                  <wp:posOffset>4062730</wp:posOffset>
                </wp:positionH>
                <wp:positionV relativeFrom="paragraph">
                  <wp:posOffset>59690</wp:posOffset>
                </wp:positionV>
                <wp:extent cx="1577975" cy="526415"/>
                <wp:effectExtent l="0" t="0" r="22225" b="26035"/>
                <wp:wrapNone/>
                <wp:docPr id="37" name="Flowchart: Termina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975" cy="526415"/>
                        </a:xfrm>
                        <a:prstGeom prst="flowChartTerminator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D11B2A" w:rsidRDefault="00352D2A" w:rsidP="00352D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  <w:rtl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 xml:space="preserve">الوحدة </w:t>
                            </w:r>
                            <w:r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خَامِسَة</w:t>
                            </w:r>
                          </w:p>
                          <w:p w:rsidR="00352D2A" w:rsidRDefault="00352D2A" w:rsidP="00352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37" o:spid="_x0000_s1054" type="#_x0000_t116" style="position:absolute;margin-left:319.9pt;margin-top:4.7pt;width:124.25pt;height:41.4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" fillcolor="#92d050" strokecolor="#41719c" strokeweight="1pt">
                <v:textbox>
                  <w:txbxContent>
                    <w:p w:rsidR="00352D2A" w:rsidRPr="00D11B2A" w:rsidRDefault="00352D2A" w:rsidP="00352D2A">
                      <w:pPr>
                        <w:bidi/>
                        <w:jc w:val="center"/>
                        <w:rPr>
                          <w:rFonts w:hint="cs"/>
                          <w:sz w:val="40"/>
                          <w:szCs w:val="40"/>
                          <w:rtl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 xml:space="preserve">الوحدة </w:t>
                      </w:r>
                      <w:r>
                        <w:rPr>
                          <w:rFonts w:hint="cs"/>
                          <w:sz w:val="40"/>
                          <w:szCs w:val="40"/>
                          <w:rtl/>
                        </w:rPr>
                        <w:t>الخَامِسَة</w:t>
                      </w:r>
                    </w:p>
                    <w:p w:rsidR="00352D2A" w:rsidRDefault="00352D2A" w:rsidP="00352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306D48A" wp14:editId="6814B6D4">
                <wp:simplePos x="0" y="0"/>
                <wp:positionH relativeFrom="column">
                  <wp:posOffset>3134995</wp:posOffset>
                </wp:positionH>
                <wp:positionV relativeFrom="paragraph">
                  <wp:posOffset>505460</wp:posOffset>
                </wp:positionV>
                <wp:extent cx="3178175" cy="2590800"/>
                <wp:effectExtent l="0" t="0" r="22225" b="19050"/>
                <wp:wrapNone/>
                <wp:docPr id="39" name="Snip Diagonal Corner 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90800"/>
                        </a:xfrm>
                        <a:prstGeom prst="snip2DiagRect">
                          <a:avLst/>
                        </a:prstGeom>
                        <a:gradFill rotWithShape="1">
                          <a:gsLst>
                            <a:gs pos="0">
                              <a:srgbClr val="FFC00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FFC00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FFC00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BE2A9B" w:rsidRDefault="00352D2A" w:rsidP="00352D2A">
                            <w:pPr>
                              <w:bidi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cs"/>
                                <w:sz w:val="52"/>
                                <w:szCs w:val="52"/>
                                <w:rtl/>
                              </w:rPr>
                              <w:t xml:space="preserve"> </w:t>
                            </w:r>
                          </w:p>
                          <w:p w:rsidR="00352D2A" w:rsidRDefault="00352D2A" w:rsidP="00352D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39" o:spid="_x0000_s1055" style="position:absolute;margin-left:246.85pt;margin-top:39.8pt;width:250.25pt;height:204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90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" adj="-11796480,,5400" path="m,l2746366,r431809,431809l3178175,2590800r,l431809,2590800,,2158991,,xe" fillcolor="#ffdd9c" strokecolor="#ffc000" strokeweight=".5pt">
                <v:fill color2="#ffd479" rotate="t" colors="0 #ffdd9c;.5 #ffd78e;1 #ffd479" focus="100%" type="gradient">
                  <o:fill v:ext="view" type="gradientUnscaled"/>
                </v:fill>
                <v:stroke joinstyle="miter"/>
                <v:formulas/>
                <v:path arrowok="t" o:connecttype="custom" o:connectlocs="0,0;2746366,0;3178175,431809;3178175,2590800;3178175,2590800;431809,2590800;0,2158991;0,0" o:connectangles="0,0,0,0,0,0,0,0" textboxrect="0,0,3178175,2590800"/>
                <v:textbox>
                  <w:txbxContent>
                    <w:p w:rsidR="00352D2A" w:rsidRPr="00BE2A9B" w:rsidRDefault="00352D2A" w:rsidP="00352D2A">
                      <w:pPr>
                        <w:bidi/>
                        <w:jc w:val="center"/>
                        <w:rPr>
                          <w:sz w:val="52"/>
                          <w:szCs w:val="52"/>
                        </w:rPr>
                      </w:pPr>
                      <w:r>
                        <w:rPr>
                          <w:rFonts w:hint="cs"/>
                          <w:sz w:val="52"/>
                          <w:szCs w:val="52"/>
                          <w:rtl/>
                        </w:rPr>
                        <w:t xml:space="preserve"> </w:t>
                      </w:r>
                    </w:p>
                    <w:p w:rsidR="00352D2A" w:rsidRDefault="00352D2A" w:rsidP="00352D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DB6D73A" wp14:editId="6A6BC1B5">
                <wp:simplePos x="0" y="0"/>
                <wp:positionH relativeFrom="column">
                  <wp:posOffset>-381000</wp:posOffset>
                </wp:positionH>
                <wp:positionV relativeFrom="paragraph">
                  <wp:posOffset>592727</wp:posOffset>
                </wp:positionV>
                <wp:extent cx="3178175" cy="2503714"/>
                <wp:effectExtent l="0" t="0" r="22225" b="11430"/>
                <wp:wrapNone/>
                <wp:docPr id="48" name="Snip Diagonal Corner 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03714"/>
                        </a:xfrm>
                        <a:prstGeom prst="snip2DiagRect">
                          <a:avLst/>
                        </a:prstGeom>
                        <a:gradFill rotWithShape="1">
                          <a:gsLst>
                            <a:gs pos="0">
                              <a:srgbClr val="70AD47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70AD47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70AD47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48" o:spid="_x0000_s1026" style="position:absolute;margin-left:-30pt;margin-top:46.65pt;width:250.25pt;height:197.15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03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" path="m,l2760881,r417294,417294l3178175,2503714r,l417294,2503714,,2086420,,xe" fillcolor="#b5d5a7" strokecolor="#70ad47" strokeweight=".5pt">
                <v:fill color2="#9cca86" rotate="t" colors="0 #b5d5a7;.5 #aace99;1 #9cca86" focus="100%" type="gradient">
                  <o:fill v:ext="view" type="gradientUnscaled"/>
                </v:fill>
                <v:stroke joinstyle="miter"/>
                <v:path arrowok="t" o:connecttype="custom" o:connectlocs="0,0;2760881,0;3178175,417294;3178175,2503714;3178175,2503714;417294,2503714;0,2086420;0,0" o:connectangles="0,0,0,0,0,0,0,0"/>
              </v:shape>
            </w:pict>
          </mc:Fallback>
        </mc:AlternateContent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C721F4" w:rsidP="00352D2A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B9205B6" wp14:editId="6BF1EC29">
                <wp:simplePos x="0" y="0"/>
                <wp:positionH relativeFrom="column">
                  <wp:posOffset>3927475</wp:posOffset>
                </wp:positionH>
                <wp:positionV relativeFrom="paragraph">
                  <wp:posOffset>133350</wp:posOffset>
                </wp:positionV>
                <wp:extent cx="1621790" cy="509270"/>
                <wp:effectExtent l="0" t="0" r="16510" b="24130"/>
                <wp:wrapNone/>
                <wp:docPr id="50" name="Flowchart: Termina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90" cy="509270"/>
                        </a:xfrm>
                        <a:prstGeom prst="flowChartTerminator">
                          <a:avLst/>
                        </a:prstGeom>
                        <a:solidFill>
                          <a:srgbClr val="DC4494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D11B2A" w:rsidRDefault="00352D2A" w:rsidP="00C721F4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 xml:space="preserve">الوحدة </w:t>
                            </w:r>
                            <w:r w:rsidR="00C721F4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سّابعة</w:t>
                            </w:r>
                          </w:p>
                          <w:p w:rsidR="00352D2A" w:rsidRDefault="00352D2A" w:rsidP="00352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50" o:spid="_x0000_s1056" type="#_x0000_t116" style="position:absolute;margin-left:309.25pt;margin-top:10.5pt;width:127.7pt;height:40.1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" fillcolor="#dc4494" strokecolor="#41719c" strokeweight="1pt">
                <v:textbox>
                  <w:txbxContent>
                    <w:p w:rsidR="00352D2A" w:rsidRPr="00D11B2A" w:rsidRDefault="00352D2A" w:rsidP="00C721F4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 xml:space="preserve">الوحدة </w:t>
                      </w:r>
                      <w:r w:rsidR="00C721F4">
                        <w:rPr>
                          <w:rFonts w:hint="cs"/>
                          <w:sz w:val="40"/>
                          <w:szCs w:val="40"/>
                          <w:rtl/>
                        </w:rPr>
                        <w:t>السّابعة</w:t>
                      </w:r>
                    </w:p>
                    <w:p w:rsidR="00352D2A" w:rsidRDefault="00352D2A" w:rsidP="00352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52D2A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4AF20B6" wp14:editId="7D86E87D">
                <wp:simplePos x="0" y="0"/>
                <wp:positionH relativeFrom="column">
                  <wp:posOffset>115570</wp:posOffset>
                </wp:positionH>
                <wp:positionV relativeFrom="paragraph">
                  <wp:posOffset>196215</wp:posOffset>
                </wp:positionV>
                <wp:extent cx="1664970" cy="544195"/>
                <wp:effectExtent l="0" t="0" r="11430" b="27305"/>
                <wp:wrapNone/>
                <wp:docPr id="49" name="Flowchart: Termina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4970" cy="544195"/>
                        </a:xfrm>
                        <a:prstGeom prst="flowChartTerminator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52D2A" w:rsidRPr="00D11B2A" w:rsidRDefault="00352D2A" w:rsidP="00C721F4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 xml:space="preserve">الوحدة </w:t>
                            </w:r>
                            <w:r w:rsidR="00C721F4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ثّامنة</w:t>
                            </w:r>
                          </w:p>
                          <w:p w:rsidR="00352D2A" w:rsidRDefault="00352D2A" w:rsidP="00352D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49" o:spid="_x0000_s1057" type="#_x0000_t116" style="position:absolute;margin-left:9.1pt;margin-top:15.45pt;width:131.1pt;height:42.8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" fillcolor="#00b0f0" strokecolor="#41719c" strokeweight="1pt">
                <v:textbox>
                  <w:txbxContent>
                    <w:p w:rsidR="00352D2A" w:rsidRPr="00D11B2A" w:rsidRDefault="00352D2A" w:rsidP="00C721F4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 xml:space="preserve">الوحدة </w:t>
                      </w:r>
                      <w:r w:rsidR="00C721F4">
                        <w:rPr>
                          <w:rFonts w:hint="cs"/>
                          <w:sz w:val="40"/>
                          <w:szCs w:val="40"/>
                          <w:rtl/>
                        </w:rPr>
                        <w:t>الثّامنة</w:t>
                      </w:r>
                    </w:p>
                    <w:p w:rsidR="00352D2A" w:rsidRDefault="00352D2A" w:rsidP="00352D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7AE4EBD" wp14:editId="550F8B31">
                <wp:simplePos x="0" y="0"/>
                <wp:positionH relativeFrom="column">
                  <wp:posOffset>3211830</wp:posOffset>
                </wp:positionH>
                <wp:positionV relativeFrom="paragraph">
                  <wp:posOffset>15875</wp:posOffset>
                </wp:positionV>
                <wp:extent cx="3178175" cy="2583815"/>
                <wp:effectExtent l="0" t="0" r="22225" b="26035"/>
                <wp:wrapNone/>
                <wp:docPr id="51" name="Snip Diagonal Corner 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83815"/>
                        </a:xfrm>
                        <a:prstGeom prst="snip2DiagRect">
                          <a:avLst/>
                        </a:prstGeom>
                        <a:gradFill rotWithShape="1">
                          <a:gsLst>
                            <a:gs pos="0">
                              <a:srgbClr val="4472C4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4472C4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4472C4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51" o:spid="_x0000_s1026" style="position:absolute;margin-left:252.9pt;margin-top:1.25pt;width:250.25pt;height:203.45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83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" path="m,l2747531,r430644,430644l3178175,2583815r,l430644,2583815,,2153171,,xe" fillcolor="#a8b7df" strokecolor="#4472c4" strokeweight=".5pt">
                <v:fill color2="#879ed7" rotate="t" colors="0 #a8b7df;.5 #9aabd9;1 #879ed7" focus="100%" type="gradient">
                  <o:fill v:ext="view" type="gradientUnscaled"/>
                </v:fill>
                <v:stroke joinstyle="miter"/>
                <v:path arrowok="t" o:connecttype="custom" o:connectlocs="0,0;2747531,0;3178175,430644;3178175,2583815;3178175,2583815;430644,2583815;0,2153171;0,0" o:connectangles="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05BAB2B" wp14:editId="67C27EB0">
                <wp:simplePos x="0" y="0"/>
                <wp:positionH relativeFrom="column">
                  <wp:posOffset>-437515</wp:posOffset>
                </wp:positionH>
                <wp:positionV relativeFrom="paragraph">
                  <wp:posOffset>15875</wp:posOffset>
                </wp:positionV>
                <wp:extent cx="3178175" cy="2583815"/>
                <wp:effectExtent l="0" t="0" r="22225" b="26035"/>
                <wp:wrapNone/>
                <wp:docPr id="52" name="Snip Diagonal Corner 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175" cy="2583815"/>
                        </a:xfrm>
                        <a:prstGeom prst="snip2DiagRect">
                          <a:avLst/>
                        </a:prstGeom>
                        <a:gradFill rotWithShape="1">
                          <a:gsLst>
                            <a:gs pos="0">
                              <a:srgbClr val="ED7D31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D7D31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D7D31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52" o:spid="_x0000_s1026" style="position:absolute;margin-left:-34.45pt;margin-top:1.25pt;width:250.25pt;height:203.4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178175,2583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" path="m,l2747531,r430644,430644l3178175,2583815r,l430644,2583815,,2153171,,xe" fillcolor="#f7bda4" strokecolor="#ed7d31" strokeweight=".5pt">
                <v:fill color2="#f8a581" rotate="t" colors="0 #f7bda4;.5 #f5b195;1 #f8a581" focus="100%" type="gradient">
                  <o:fill v:ext="view" type="gradientUnscaled"/>
                </v:fill>
                <v:stroke joinstyle="miter"/>
                <v:path arrowok="t" o:connecttype="custom" o:connectlocs="0,0;2747531,0;3178175,430644;3178175,2583815;3178175,2583815;430644,2583815;0,2153171;0,0" o:connectangles="0,0,0,0,0,0,0,0"/>
              </v:shape>
            </w:pict>
          </mc:Fallback>
        </mc:AlternateContent>
      </w: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B831F9F" wp14:editId="6060F000">
                <wp:simplePos x="0" y="0"/>
                <wp:positionH relativeFrom="column">
                  <wp:posOffset>3427592</wp:posOffset>
                </wp:positionH>
                <wp:positionV relativeFrom="paragraph">
                  <wp:posOffset>222029</wp:posOffset>
                </wp:positionV>
                <wp:extent cx="2743200" cy="2170706"/>
                <wp:effectExtent l="0" t="0" r="19050" b="2032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70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3" o:spid="_x0000_s1058" type="#_x0000_t202" style="position:absolute;margin-left:269.9pt;margin-top:17.5pt;width:3in;height:170.9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" fillcolor="#deebf7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352D2A" w:rsidRDefault="00352D2A" w:rsidP="00352D2A">
      <w:pPr>
        <w:rPr>
          <w:rtl/>
        </w:rPr>
      </w:pPr>
      <w:r w:rsidRPr="00352D2A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1E416A8" wp14:editId="2645D8AA">
                <wp:simplePos x="0" y="0"/>
                <wp:positionH relativeFrom="column">
                  <wp:posOffset>-298450</wp:posOffset>
                </wp:positionH>
                <wp:positionV relativeFrom="paragraph">
                  <wp:posOffset>10712</wp:posOffset>
                </wp:positionV>
                <wp:extent cx="2743200" cy="2170430"/>
                <wp:effectExtent l="0" t="0" r="19050" b="2032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52D2A" w:rsidRDefault="00FB122C" w:rsidP="00352D2A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4" o:spid="_x0000_s1059" type="#_x0000_t202" style="position:absolute;margin-left:-23.5pt;margin-top:.85pt;width:3in;height:170.9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" fillcolor="#fbe5d6" strokeweight=".5pt">
                <v:textbox>
                  <w:txbxContent>
                    <w:p w:rsidR="00352D2A" w:rsidRDefault="00FB122C" w:rsidP="00352D2A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352D2A">
      <w:pPr>
        <w:rPr>
          <w:rtl/>
        </w:rPr>
      </w:pPr>
    </w:p>
    <w:p w:rsidR="00352D2A" w:rsidRDefault="00352D2A" w:rsidP="000642B4">
      <w:pPr>
        <w:rPr>
          <w:rtl/>
        </w:rPr>
      </w:pPr>
    </w:p>
    <w:p w:rsidR="00352D2A" w:rsidRDefault="00352D2A" w:rsidP="000642B4">
      <w:pPr>
        <w:rPr>
          <w:rtl/>
        </w:rPr>
      </w:pPr>
    </w:p>
    <w:p w:rsidR="00352D2A" w:rsidRDefault="00352D2A" w:rsidP="000642B4">
      <w:pPr>
        <w:rPr>
          <w:rtl/>
        </w:rPr>
      </w:pPr>
    </w:p>
    <w:p w:rsidR="00352D2A" w:rsidRDefault="00352D2A" w:rsidP="000642B4">
      <w:pPr>
        <w:rPr>
          <w:rtl/>
        </w:rPr>
      </w:pPr>
    </w:p>
    <w:p w:rsidR="000642B4" w:rsidRDefault="000642B4" w:rsidP="000642B4">
      <w:pPr>
        <w:rPr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F5F781" wp14:editId="4224EFD9">
                <wp:simplePos x="0" y="0"/>
                <wp:positionH relativeFrom="column">
                  <wp:posOffset>3830955</wp:posOffset>
                </wp:positionH>
                <wp:positionV relativeFrom="paragraph">
                  <wp:posOffset>-75473</wp:posOffset>
                </wp:positionV>
                <wp:extent cx="2579552" cy="1132024"/>
                <wp:effectExtent l="38100" t="457200" r="87630" b="449580"/>
                <wp:wrapNone/>
                <wp:docPr id="34" name="Double Wav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10976">
                          <a:off x="0" y="0"/>
                          <a:ext cx="2579552" cy="1132024"/>
                        </a:xfrm>
                        <a:prstGeom prst="doubleWave">
                          <a:avLst/>
                        </a:prstGeom>
                        <a:solidFill>
                          <a:srgbClr val="C36DC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0642B4" w:rsidRPr="0036371F" w:rsidRDefault="000642B4" w:rsidP="000642B4">
                            <w:pPr>
                              <w:bidi/>
                              <w:jc w:val="center"/>
                              <w:rPr>
                                <w:rFonts w:cs="ABO SLMAN Alomar النسخ4"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ABO SLMAN Alomar النسخ4" w:hint="cs"/>
                                <w:color w:val="000000" w:themeColor="text1"/>
                                <w:sz w:val="96"/>
                                <w:szCs w:val="96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انطباعاتي</w:t>
                            </w:r>
                          </w:p>
                          <w:p w:rsidR="000642B4" w:rsidRDefault="000642B4" w:rsidP="000642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ouble Wave 34" o:spid="_x0000_s1060" type="#_x0000_t188" style="position:absolute;margin-left:301.65pt;margin-top:-5.95pt;width:203.1pt;height:89.15pt;rotation:1650389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" adj="1350" fillcolor="#c36dc5" strokecolor="#41719c" strokeweight="1pt">
                <v:textbox>
                  <w:txbxContent>
                    <w:p w:rsidR="000642B4" w:rsidRPr="0036371F" w:rsidRDefault="000642B4" w:rsidP="000642B4">
                      <w:pPr>
                        <w:bidi/>
                        <w:jc w:val="center"/>
                        <w:rPr>
                          <w:rFonts w:cs="ABO SLMAN Alomar النسخ4"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ABO SLMAN Alomar النسخ4" w:hint="cs"/>
                          <w:color w:val="000000" w:themeColor="text1"/>
                          <w:sz w:val="96"/>
                          <w:szCs w:val="96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انطباعاتي</w:t>
                      </w:r>
                    </w:p>
                    <w:p w:rsidR="000642B4" w:rsidRDefault="000642B4" w:rsidP="000642B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122576" wp14:editId="3933DA3D">
                <wp:simplePos x="0" y="0"/>
                <wp:positionH relativeFrom="column">
                  <wp:posOffset>783771</wp:posOffset>
                </wp:positionH>
                <wp:positionV relativeFrom="paragraph">
                  <wp:posOffset>-434975</wp:posOffset>
                </wp:positionV>
                <wp:extent cx="2569029" cy="1371056"/>
                <wp:effectExtent l="381000" t="0" r="41275" b="267335"/>
                <wp:wrapNone/>
                <wp:docPr id="35" name="Cloud Callou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029" cy="1371056"/>
                        </a:xfrm>
                        <a:prstGeom prst="cloudCallout">
                          <a:avLst>
                            <a:gd name="adj1" fmla="val -62665"/>
                            <a:gd name="adj2" fmla="val 65133"/>
                          </a:avLst>
                        </a:prstGeom>
                        <a:solidFill>
                          <a:srgbClr val="4472C4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0642B4" w:rsidRPr="000642B4" w:rsidRDefault="000642B4" w:rsidP="000642B4">
                            <w:pPr>
                              <w:jc w:val="center"/>
                              <w:rPr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642B4">
                              <w:rPr>
                                <w:rFonts w:hint="cs"/>
                                <w:color w:val="000000" w:themeColor="text1"/>
                                <w:sz w:val="40"/>
                                <w:szCs w:val="40"/>
                                <w:rtl/>
                              </w:rPr>
                              <w:t>اكتبي انطباعاتك بعد نهاية كل وحد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loud Callout 35" o:spid="_x0000_s1061" type="#_x0000_t106" style="position:absolute;margin-left:61.7pt;margin-top:-34.25pt;width:202.3pt;height:107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" adj="-2736,24869" fillcolor="#8faadc" strokecolor="#41719c" strokeweight="1pt">
                <v:stroke joinstyle="miter"/>
                <v:textbox>
                  <w:txbxContent>
                    <w:p w:rsidR="000642B4" w:rsidRPr="000642B4" w:rsidRDefault="000642B4" w:rsidP="000642B4">
                      <w:pPr>
                        <w:jc w:val="center"/>
                        <w:rPr>
                          <w:color w:val="000000" w:themeColor="text1"/>
                          <w:sz w:val="40"/>
                          <w:szCs w:val="40"/>
                        </w:rPr>
                      </w:pPr>
                      <w:r w:rsidRPr="000642B4">
                        <w:rPr>
                          <w:rFonts w:hint="cs"/>
                          <w:color w:val="000000" w:themeColor="text1"/>
                          <w:sz w:val="40"/>
                          <w:szCs w:val="40"/>
                          <w:rtl/>
                        </w:rPr>
                        <w:t>اكتبي انطباعاتك بعد نهاية كل وحدة</w:t>
                      </w: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481CBF" wp14:editId="0A8382EA">
                <wp:simplePos x="0" y="0"/>
                <wp:positionH relativeFrom="column">
                  <wp:posOffset>-380002</wp:posOffset>
                </wp:positionH>
                <wp:positionV relativeFrom="paragraph">
                  <wp:posOffset>104593</wp:posOffset>
                </wp:positionV>
                <wp:extent cx="772886" cy="826770"/>
                <wp:effectExtent l="0" t="0" r="27305" b="11430"/>
                <wp:wrapNone/>
                <wp:docPr id="36" name="Smiley Fac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886" cy="82677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1239727" id="Smiley Face 36" o:spid="_x0000_s1026" type="#_x0000_t96" style="position:absolute;margin-left:-29.9pt;margin-top:8.25pt;width:60.85pt;height:65.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" fillcolor="yellow" strokecolor="windowText" strokeweight="1pt">
                <v:stroke joinstyle="miter"/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FEAB92" wp14:editId="1608A8E1">
                <wp:simplePos x="0" y="0"/>
                <wp:positionH relativeFrom="column">
                  <wp:posOffset>1839505</wp:posOffset>
                </wp:positionH>
                <wp:positionV relativeFrom="paragraph">
                  <wp:posOffset>108313</wp:posOffset>
                </wp:positionV>
                <wp:extent cx="1970314" cy="478971"/>
                <wp:effectExtent l="0" t="0" r="11430" b="16510"/>
                <wp:wrapNone/>
                <wp:docPr id="30" name="Flowchart: Termina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0314" cy="478971"/>
                        </a:xfrm>
                        <a:prstGeom prst="flowChartTerminator">
                          <a:avLst/>
                        </a:prstGeom>
                        <a:solidFill>
                          <a:srgbClr val="00B0F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خامسة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30" o:spid="_x0000_s1062" type="#_x0000_t116" style="position:absolute;margin-left:144.85pt;margin-top:8.55pt;width:155.15pt;height:37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" fillcolor="#00b0f0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خامسة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6AFCA6" wp14:editId="096B2DA5">
                <wp:simplePos x="0" y="0"/>
                <wp:positionH relativeFrom="column">
                  <wp:posOffset>859971</wp:posOffset>
                </wp:positionH>
                <wp:positionV relativeFrom="paragraph">
                  <wp:posOffset>179070</wp:posOffset>
                </wp:positionV>
                <wp:extent cx="4038600" cy="2710271"/>
                <wp:effectExtent l="0" t="0" r="19050" b="13970"/>
                <wp:wrapNone/>
                <wp:docPr id="22" name="Snip Diagonal Corner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2710271"/>
                        </a:xfrm>
                        <a:prstGeom prst="snip2DiagRect">
                          <a:avLst/>
                        </a:prstGeom>
                        <a:ln/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22" o:spid="_x0000_s1026" style="position:absolute;margin-left:67.7pt;margin-top:14.1pt;width:318pt;height:213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038600,2710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" path="m,l3586879,r451721,451721l4038600,2710271r,l451721,2710271,,2258550,,xe" fillcolor="#0a1007 [329]" strokecolor="#70ad47 [3209]" strokeweight=".5pt">
                <v:fill color2="#050803 [169]" rotate="t" colors="0 #b5d5a7;.5 #aace99;1 #9cca86" focus="100%" type="gradient">
                  <o:fill v:ext="view" type="gradientUnscaled"/>
                </v:fill>
                <v:stroke joinstyle="miter"/>
                <v:path arrowok="t" o:connecttype="custom" o:connectlocs="0,0;3586879,0;4038600,451721;4038600,2710271;4038600,2710271;451721,2710271;0,2258550;0,0" o:connectangles="0,0,0,0,0,0,0,0"/>
              </v:shape>
            </w:pict>
          </mc:Fallback>
        </mc:AlternateContent>
      </w:r>
    </w:p>
    <w:p w:rsidR="000642B4" w:rsidRDefault="00B17451" w:rsidP="000642B4">
      <w:pPr>
        <w:rPr>
          <w:rtl/>
        </w:rPr>
      </w:pPr>
      <w:r w:rsidRPr="00B17451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B8C0FA2" wp14:editId="4740AAEB">
                <wp:simplePos x="0" y="0"/>
                <wp:positionH relativeFrom="column">
                  <wp:posOffset>1511300</wp:posOffset>
                </wp:positionH>
                <wp:positionV relativeFrom="paragraph">
                  <wp:posOffset>191135</wp:posOffset>
                </wp:positionV>
                <wp:extent cx="2743200" cy="2170430"/>
                <wp:effectExtent l="0" t="0" r="19050" b="2032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B17451" w:rsidRDefault="00FB122C" w:rsidP="00B17451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6" o:spid="_x0000_s1063" type="#_x0000_t202" style="position:absolute;margin-left:119pt;margin-top:15.05pt;width:3in;height:170.9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" fillcolor="#deebf7" strokeweight=".5pt">
                <v:textbox>
                  <w:txbxContent>
                    <w:p w:rsidR="00B17451" w:rsidRDefault="00FB122C" w:rsidP="00B17451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</w:p>
    <w:p w:rsidR="000642B4" w:rsidRDefault="000642B4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E6FEDB2" wp14:editId="66FE9D07">
                <wp:simplePos x="0" y="0"/>
                <wp:positionH relativeFrom="column">
                  <wp:posOffset>3940175</wp:posOffset>
                </wp:positionH>
                <wp:positionV relativeFrom="paragraph">
                  <wp:posOffset>229507</wp:posOffset>
                </wp:positionV>
                <wp:extent cx="1861457" cy="478971"/>
                <wp:effectExtent l="0" t="0" r="24765" b="16510"/>
                <wp:wrapNone/>
                <wp:docPr id="29" name="Flowchart: Termina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1457" cy="478971"/>
                        </a:xfrm>
                        <a:prstGeom prst="flowChartTerminator">
                          <a:avLst/>
                        </a:prstGeom>
                        <a:solidFill>
                          <a:srgbClr val="7A71A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سادسة</w:t>
                            </w:r>
                          </w:p>
                          <w:p w:rsidR="00D11B2A" w:rsidRDefault="00D11B2A" w:rsidP="00D11B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29" o:spid="_x0000_s1064" type="#_x0000_t116" style="position:absolute;margin-left:310.25pt;margin-top:18.05pt;width:146.55pt;height:37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" fillcolor="#7a71af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سادسة</w:t>
                      </w:r>
                    </w:p>
                    <w:p w:rsidR="00D11B2A" w:rsidRDefault="00D11B2A" w:rsidP="00D11B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0642B4" w:rsidRDefault="000642B4" w:rsidP="000642B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E6844C" wp14:editId="436E2C21">
                <wp:simplePos x="0" y="0"/>
                <wp:positionH relativeFrom="column">
                  <wp:posOffset>3090999</wp:posOffset>
                </wp:positionH>
                <wp:positionV relativeFrom="paragraph">
                  <wp:posOffset>278765</wp:posOffset>
                </wp:positionV>
                <wp:extent cx="3297918" cy="2807970"/>
                <wp:effectExtent l="0" t="0" r="17145" b="11430"/>
                <wp:wrapNone/>
                <wp:docPr id="21" name="Snip Diagonal Corner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7918" cy="2807970"/>
                        </a:xfrm>
                        <a:prstGeom prst="snip2DiagRect">
                          <a:avLst/>
                        </a:prstGeom>
                        <a:gradFill rotWithShape="1">
                          <a:gsLst>
                            <a:gs pos="0">
                              <a:srgbClr val="FFC00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FFC00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FFC00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21" o:spid="_x0000_s1026" style="position:absolute;margin-left:243.4pt;margin-top:21.95pt;width:259.7pt;height:221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97918,2807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" path="m,l2829914,r468004,468004l3297918,2807970r,l468004,2807970,,2339966,,xe" fillcolor="#ffdd9c" strokecolor="#ffc000" strokeweight=".5pt">
                <v:fill color2="#ffd479" rotate="t" colors="0 #ffdd9c;.5 #ffd78e;1 #ffd479" focus="100%" type="gradient">
                  <o:fill v:ext="view" type="gradientUnscaled"/>
                </v:fill>
                <v:stroke joinstyle="miter"/>
                <v:path arrowok="t" o:connecttype="custom" o:connectlocs="0,0;2829914,0;3297918,468004;3297918,2807970;3297918,2807970;468004,2807970;0,2339966;0,0" o:connectangles="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21E948" wp14:editId="4AFF4AB8">
                <wp:simplePos x="0" y="0"/>
                <wp:positionH relativeFrom="column">
                  <wp:posOffset>-435429</wp:posOffset>
                </wp:positionH>
                <wp:positionV relativeFrom="paragraph">
                  <wp:posOffset>278765</wp:posOffset>
                </wp:positionV>
                <wp:extent cx="3320143" cy="2655570"/>
                <wp:effectExtent l="0" t="0" r="13970" b="11430"/>
                <wp:wrapNone/>
                <wp:docPr id="23" name="Snip Diagonal Corner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0143" cy="2655570"/>
                        </a:xfrm>
                        <a:prstGeom prst="snip2DiagRect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nip Diagonal Corner Rectangle 23" o:spid="_x0000_s1026" style="position:absolute;margin-left:-34.3pt;margin-top:21.95pt;width:261.45pt;height:209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320143,2655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" path="m,l2877539,r442604,442604l3320143,2655570r,l442604,2655570,,2212966,,xe" fillcolor="#190b02 [325]" strokecolor="#ed7d31 [3205]" strokeweight=".5pt">
                <v:fill color2="#0c0501 [165]" rotate="t" colors="0 #f7bda4;.5 #f5b195;1 #f8a581" focus="100%" type="gradient">
                  <o:fill v:ext="view" type="gradientUnscaled"/>
                </v:fill>
                <v:stroke joinstyle="miter"/>
                <v:path arrowok="t" o:connecttype="custom" o:connectlocs="0,0;2877539,0;3320143,442604;3320143,2655570;3320143,2655570;442604,2655570;0,2212966;0,0" o:connectangles="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EE24D56" wp14:editId="0ABDA394">
                <wp:simplePos x="0" y="0"/>
                <wp:positionH relativeFrom="column">
                  <wp:posOffset>84817</wp:posOffset>
                </wp:positionH>
                <wp:positionV relativeFrom="paragraph">
                  <wp:posOffset>36558</wp:posOffset>
                </wp:positionV>
                <wp:extent cx="1752600" cy="511629"/>
                <wp:effectExtent l="0" t="0" r="19050" b="22225"/>
                <wp:wrapNone/>
                <wp:docPr id="31" name="Flowchart: Termina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511629"/>
                        </a:xfrm>
                        <a:prstGeom prst="flowChartTerminator">
                          <a:avLst/>
                        </a:prstGeom>
                        <a:solidFill>
                          <a:srgbClr val="CFEF31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11B2A" w:rsidRPr="00D11B2A" w:rsidRDefault="00D11B2A" w:rsidP="00D11B2A">
                            <w:pPr>
                              <w:bidi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D11B2A">
                              <w:rPr>
                                <w:rFonts w:hint="cs"/>
                                <w:sz w:val="40"/>
                                <w:szCs w:val="40"/>
                                <w:rtl/>
                              </w:rPr>
                              <w:t>الوحدة السابعة</w:t>
                            </w:r>
                          </w:p>
                          <w:p w:rsidR="00D11B2A" w:rsidRPr="00D11B2A" w:rsidRDefault="00D11B2A" w:rsidP="00D11B2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Terminator 31" o:spid="_x0000_s1065" type="#_x0000_t116" style="position:absolute;margin-left:6.7pt;margin-top:2.9pt;width:138pt;height:40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" fillcolor="#cfef31" strokecolor="#41719c" strokeweight="1pt">
                <v:textbox>
                  <w:txbxContent>
                    <w:p w:rsidR="00D11B2A" w:rsidRPr="00D11B2A" w:rsidRDefault="00D11B2A" w:rsidP="00D11B2A">
                      <w:pPr>
                        <w:bidi/>
                        <w:jc w:val="center"/>
                        <w:rPr>
                          <w:sz w:val="40"/>
                          <w:szCs w:val="40"/>
                        </w:rPr>
                      </w:pPr>
                      <w:r w:rsidRPr="00D11B2A">
                        <w:rPr>
                          <w:rFonts w:hint="cs"/>
                          <w:sz w:val="40"/>
                          <w:szCs w:val="40"/>
                          <w:rtl/>
                        </w:rPr>
                        <w:t>الوحدة السابعة</w:t>
                      </w:r>
                    </w:p>
                    <w:p w:rsidR="00D11B2A" w:rsidRPr="00D11B2A" w:rsidRDefault="00D11B2A" w:rsidP="00D11B2A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  <w:r w:rsidR="00954312">
        <w:rPr>
          <w:rtl/>
        </w:rPr>
        <w:tab/>
      </w:r>
    </w:p>
    <w:p w:rsidR="00954312" w:rsidRDefault="00B17451" w:rsidP="000642B4">
      <w:pPr>
        <w:rPr>
          <w:rtl/>
        </w:rPr>
      </w:pPr>
      <w:r w:rsidRPr="00B17451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DB18968" wp14:editId="2EF12C6D">
                <wp:simplePos x="0" y="0"/>
                <wp:positionH relativeFrom="column">
                  <wp:posOffset>-149860</wp:posOffset>
                </wp:positionH>
                <wp:positionV relativeFrom="paragraph">
                  <wp:posOffset>182880</wp:posOffset>
                </wp:positionV>
                <wp:extent cx="2743200" cy="2170430"/>
                <wp:effectExtent l="0" t="0" r="19050" b="2032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B17451" w:rsidRDefault="00FB122C" w:rsidP="00B17451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8" o:spid="_x0000_s1066" type="#_x0000_t202" style="position:absolute;margin-left:-11.8pt;margin-top:14.4pt;width:3in;height:170.9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" fillcolor="#deebf7" strokeweight=".5pt">
                <v:textbox>
                  <w:txbxContent>
                    <w:p w:rsidR="00B17451" w:rsidRDefault="00FB122C" w:rsidP="00B17451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B17451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D2DB84F" wp14:editId="5E04AE60">
                <wp:simplePos x="0" y="0"/>
                <wp:positionH relativeFrom="column">
                  <wp:posOffset>3356610</wp:posOffset>
                </wp:positionH>
                <wp:positionV relativeFrom="paragraph">
                  <wp:posOffset>182880</wp:posOffset>
                </wp:positionV>
                <wp:extent cx="2743200" cy="2170430"/>
                <wp:effectExtent l="0" t="0" r="19050" b="2032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1704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B17451" w:rsidRDefault="00FB122C" w:rsidP="00B17451">
                            <w:r w:rsidRPr="00FB122C">
                              <w:rPr>
                                <w:rFonts w:hint="cs"/>
                                <w:color w:val="A6A6A6" w:themeColor="background1" w:themeShade="A6"/>
                                <w:rtl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7" o:spid="_x0000_s1067" type="#_x0000_t202" style="position:absolute;margin-left:264.3pt;margin-top:14.4pt;width:3in;height:170.9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" fillcolor="#deebf7" strokeweight=".5pt">
                <v:textbox>
                  <w:txbxContent>
                    <w:p w:rsidR="00B17451" w:rsidRDefault="00FB122C" w:rsidP="00B17451">
                      <w:r w:rsidRPr="00FB122C">
                        <w:rPr>
                          <w:rFonts w:hint="cs"/>
                          <w:color w:val="A6A6A6" w:themeColor="background1" w:themeShade="A6"/>
                          <w:rtl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B545B2" w:rsidP="000642B4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1125CF2" wp14:editId="38846484">
                <wp:simplePos x="0" y="0"/>
                <wp:positionH relativeFrom="column">
                  <wp:posOffset>-429370</wp:posOffset>
                </wp:positionH>
                <wp:positionV relativeFrom="paragraph">
                  <wp:posOffset>59000</wp:posOffset>
                </wp:positionV>
                <wp:extent cx="6802755" cy="2082800"/>
                <wp:effectExtent l="57150" t="38100" r="55245" b="69850"/>
                <wp:wrapNone/>
                <wp:docPr id="38" name="Down Ribbon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2755" cy="2082800"/>
                        </a:xfrm>
                        <a:prstGeom prst="ribbon">
                          <a:avLst>
                            <a:gd name="adj1" fmla="val 27738"/>
                            <a:gd name="adj2" fmla="val 50000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54312" w:rsidRPr="00C64DCE" w:rsidRDefault="00B545B2" w:rsidP="00B545B2">
                            <w:pPr>
                              <w:jc w:val="center"/>
                              <w:rPr>
                                <w:b/>
                                <w:color w:val="7B7B7B" w:themeColor="accent3" w:themeShade="BF"/>
                                <w:spacing w:val="10"/>
                                <w:sz w:val="180"/>
                                <w:szCs w:val="18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color w:val="7B7B7B" w:themeColor="accent3" w:themeShade="BF"/>
                                <w:spacing w:val="10"/>
                                <w:sz w:val="180"/>
                                <w:szCs w:val="180"/>
                                <w:rtl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إِنْجَازَاتِ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53" coordsize="21600,21600" o:spt="53" adj="5400,2700" path="m,l@3,qx@4@11l@4@10@5@10@5@11qy@6,l@21,0@19@15@21@16@9@16@9@17qy@8@22l@1@22qx@0@17l@0@16,0@16,2700@15xem@4@11nfqy@3@12l@1@12qx@0@13@1@10l@4@10em@5@11nfqy@6@12l@8@12qx@9@13@8@10l@5@10em@0@13nfl@0@16em@9@13nfl@9@16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1 2 1"/>
                  <v:f eqn="prod @11 3 1"/>
                  <v:f eqn="prod height 1 2"/>
                  <v:f eqn="sum @14 0 @12"/>
                  <v:f eqn="sum height 0 @10"/>
                  <v:f eqn="sum height 0 @11"/>
                  <v:f eqn="prod width 1 2"/>
                  <v:f eqn="sum width 0 2700"/>
                  <v:f eqn="sum @18 0 2700"/>
                  <v:f eqn="val width"/>
                  <v:f eqn="val height"/>
                </v:formulas>
                <v:path o:extrusionok="f" o:connecttype="custom" o:connectlocs="@18,@10;2700,@15;@18,21600;@19,@15" o:connectangles="270,180,90,0" textboxrect="@0,@10,@9,21600"/>
                <v:handles>
                  <v:h position="#0,bottomRight" xrange="2700,8100"/>
                  <v:h position="center,#1" yrange="0,7200"/>
                </v:handles>
                <o:complex v:ext="view"/>
              </v:shapetype>
              <v:shape id="Down Ribbon 38" o:spid="_x0000_s1068" type="#_x0000_t53" style="position:absolute;margin-left:-33.8pt;margin-top:4.65pt;width:535.65pt;height:16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" adj=",5991" fillcolor="#ffe599 [1303]" stroked="f">
                <v:shadow on="t" color="black" opacity="41287f" offset="0,1.5pt"/>
                <v:textbox>
                  <w:txbxContent>
                    <w:p w:rsidR="00954312" w:rsidRPr="00C64DCE" w:rsidRDefault="00B545B2" w:rsidP="00B545B2">
                      <w:pPr>
                        <w:jc w:val="center"/>
                        <w:rPr>
                          <w:b/>
                          <w:color w:val="7B7B7B" w:themeColor="accent3" w:themeShade="BF"/>
                          <w:spacing w:val="10"/>
                          <w:sz w:val="180"/>
                          <w:szCs w:val="18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cs"/>
                          <w:b/>
                          <w:color w:val="7B7B7B" w:themeColor="accent3" w:themeShade="BF"/>
                          <w:spacing w:val="10"/>
                          <w:sz w:val="180"/>
                          <w:szCs w:val="180"/>
                          <w:rtl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إِنْجَازَاتِي</w:t>
                      </w:r>
                    </w:p>
                  </w:txbxContent>
                </v:textbox>
              </v:shape>
            </w:pict>
          </mc:Fallback>
        </mc:AlternateContent>
      </w: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954312" w:rsidP="000642B4">
      <w:pPr>
        <w:rPr>
          <w:rtl/>
        </w:rPr>
      </w:pPr>
    </w:p>
    <w:p w:rsidR="00954312" w:rsidRDefault="00C64DCE" w:rsidP="000642B4">
      <w:pPr>
        <w:rPr>
          <w:rtl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6E1D6F41" wp14:editId="7A42014D">
            <wp:simplePos x="0" y="0"/>
            <wp:positionH relativeFrom="column">
              <wp:posOffset>127221</wp:posOffset>
            </wp:positionH>
            <wp:positionV relativeFrom="paragraph">
              <wp:posOffset>191163</wp:posOffset>
            </wp:positionV>
            <wp:extent cx="5716988" cy="4667415"/>
            <wp:effectExtent l="209550" t="228600" r="245745" b="266700"/>
            <wp:wrapNone/>
            <wp:docPr id="40" name="Picture 40" descr="https://pbs.twimg.com/media/CbLeXXmWcAAuMy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pbs.twimg.com/media/CbLeXXmWcAAuMy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18"/>
                    <a:stretch/>
                  </pic:blipFill>
                  <pic:spPr bwMode="auto">
                    <a:xfrm>
                      <a:off x="0" y="0"/>
                      <a:ext cx="5718175" cy="4668384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4312" w:rsidRDefault="00954312" w:rsidP="000642B4"/>
    <w:sectPr w:rsidR="00954312" w:rsidSect="00352D2A">
      <w:footerReference w:type="default" r:id="rId20"/>
      <w:pgSz w:w="12240" w:h="15840"/>
      <w:pgMar w:top="1440" w:right="1440" w:bottom="1440" w:left="1440" w:header="720" w:footer="2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630" w:rsidRDefault="00177630" w:rsidP="00017E73">
      <w:pPr>
        <w:spacing w:after="0" w:line="240" w:lineRule="auto"/>
      </w:pPr>
      <w:r>
        <w:separator/>
      </w:r>
    </w:p>
  </w:endnote>
  <w:endnote w:type="continuationSeparator" w:id="0">
    <w:p w:rsidR="00177630" w:rsidRDefault="00177630" w:rsidP="00017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coType Naskh Variants">
    <w:altName w:val="Times New Roman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FS_Nice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BO SLMAN Alomar النسخ4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2D2A" w:rsidRPr="004A643B" w:rsidRDefault="00352D2A" w:rsidP="00352D2A">
    <w:pPr>
      <w:tabs>
        <w:tab w:val="center" w:pos="4680"/>
        <w:tab w:val="center" w:pos="5027"/>
        <w:tab w:val="left" w:pos="6720"/>
        <w:tab w:val="right" w:pos="9360"/>
      </w:tabs>
    </w:pPr>
    <w:r w:rsidRPr="004A643B">
      <w:tab/>
    </w:r>
    <w:r>
      <w:rPr>
        <w:rFonts w:hint="cs"/>
        <w:noProof/>
        <w:rtl/>
      </w:rPr>
      <w:drawing>
        <wp:anchor distT="0" distB="0" distL="114300" distR="114300" simplePos="0" relativeHeight="251659264" behindDoc="1" locked="0" layoutInCell="1" allowOverlap="1" wp14:anchorId="1C8D3B7C" wp14:editId="712FC53B">
          <wp:simplePos x="0" y="0"/>
          <wp:positionH relativeFrom="column">
            <wp:posOffset>2959100</wp:posOffset>
          </wp:positionH>
          <wp:positionV relativeFrom="paragraph">
            <wp:posOffset>-314325</wp:posOffset>
          </wp:positionV>
          <wp:extent cx="720725" cy="368935"/>
          <wp:effectExtent l="0" t="0" r="3175" b="0"/>
          <wp:wrapThrough wrapText="bothSides">
            <wp:wrapPolygon edited="0">
              <wp:start x="0" y="0"/>
              <wp:lineTo x="0" y="20076"/>
              <wp:lineTo x="21124" y="20076"/>
              <wp:lineTo x="21124" y="0"/>
              <wp:lineTo x="0" y="0"/>
            </wp:wrapPolygon>
          </wp:wrapThrough>
          <wp:docPr id="72" name="Picture 72" descr="http://shorouknews.com/uploadedimages/Caricature/waleed%20taher/original/walid-taher-131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://shorouknews.com/uploadedimages/Caricature/waleed%20taher/original/walid-taher-1319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00" r="5800" b="47951"/>
                  <a:stretch>
                    <a:fillRect/>
                  </a:stretch>
                </pic:blipFill>
                <pic:spPr bwMode="auto">
                  <a:xfrm>
                    <a:off x="0" y="0"/>
                    <a:ext cx="720725" cy="368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0AE69AF" wp14:editId="4E194527">
          <wp:extent cx="222885" cy="230505"/>
          <wp:effectExtent l="0" t="0" r="5715" b="0"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885" cy="230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A643B">
      <w:rPr>
        <w:rFonts w:ascii="Brush Script MT" w:hAnsi="Brush Script MT"/>
        <w:sz w:val="18"/>
        <w:szCs w:val="18"/>
      </w:rPr>
      <w:t xml:space="preserve">Naima Mustapha </w:t>
    </w:r>
    <w:r w:rsidRPr="004A643B">
      <w:rPr>
        <w:sz w:val="18"/>
        <w:szCs w:val="18"/>
      </w:rPr>
      <w:t xml:space="preserve">/ </w:t>
    </w:r>
    <w:r w:rsidRPr="004A643B">
      <w:rPr>
        <w:rFonts w:ascii="Tahoma" w:hAnsi="Tahoma" w:cs="Tahoma"/>
        <w:sz w:val="18"/>
        <w:szCs w:val="18"/>
        <w:rtl/>
      </w:rPr>
      <w:t>نعيمة</w:t>
    </w:r>
    <w:r w:rsidRPr="004A643B">
      <w:rPr>
        <w:rFonts w:ascii="Angsana New" w:hAnsi="Angsana New"/>
        <w:sz w:val="18"/>
        <w:szCs w:val="18"/>
        <w:rtl/>
      </w:rPr>
      <w:t xml:space="preserve"> </w:t>
    </w:r>
    <w:r w:rsidRPr="004A643B">
      <w:rPr>
        <w:rFonts w:ascii="Tahoma" w:hAnsi="Tahoma" w:cs="Tahoma"/>
        <w:sz w:val="18"/>
        <w:szCs w:val="18"/>
        <w:rtl/>
      </w:rPr>
      <w:t>مصطفى</w:t>
    </w:r>
    <w:r w:rsidRPr="004A643B">
      <w:rPr>
        <w:rFonts w:ascii="Tahoma" w:hAnsi="Tahoma" w:cs="Tahoma"/>
        <w:sz w:val="18"/>
        <w:szCs w:val="18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630" w:rsidRDefault="00177630" w:rsidP="00017E73">
      <w:pPr>
        <w:spacing w:after="0" w:line="240" w:lineRule="auto"/>
      </w:pPr>
      <w:r>
        <w:separator/>
      </w:r>
    </w:p>
  </w:footnote>
  <w:footnote w:type="continuationSeparator" w:id="0">
    <w:p w:rsidR="00177630" w:rsidRDefault="00177630" w:rsidP="00017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6C7391"/>
    <w:multiLevelType w:val="hybridMultilevel"/>
    <w:tmpl w:val="AD66B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DI3MzYyMzE3sjRW0lEKTi0uzszPAykwrAUA6v/RWiwAAAA="/>
  </w:docVars>
  <w:rsids>
    <w:rsidRoot w:val="00017E73"/>
    <w:rsid w:val="00017E73"/>
    <w:rsid w:val="000642B4"/>
    <w:rsid w:val="000863B3"/>
    <w:rsid w:val="000F0A9D"/>
    <w:rsid w:val="00161855"/>
    <w:rsid w:val="00177630"/>
    <w:rsid w:val="001A678D"/>
    <w:rsid w:val="001D401F"/>
    <w:rsid w:val="00252879"/>
    <w:rsid w:val="00257FCC"/>
    <w:rsid w:val="00352D2A"/>
    <w:rsid w:val="0036371F"/>
    <w:rsid w:val="004143AE"/>
    <w:rsid w:val="004179D5"/>
    <w:rsid w:val="00610360"/>
    <w:rsid w:val="006B0E21"/>
    <w:rsid w:val="0073464D"/>
    <w:rsid w:val="00826232"/>
    <w:rsid w:val="00876239"/>
    <w:rsid w:val="00954312"/>
    <w:rsid w:val="00981CA9"/>
    <w:rsid w:val="009C009A"/>
    <w:rsid w:val="00A54A79"/>
    <w:rsid w:val="00AC3BF0"/>
    <w:rsid w:val="00AD1FC7"/>
    <w:rsid w:val="00B17451"/>
    <w:rsid w:val="00B545B2"/>
    <w:rsid w:val="00BE2A9B"/>
    <w:rsid w:val="00C546A0"/>
    <w:rsid w:val="00C64DCE"/>
    <w:rsid w:val="00C721F4"/>
    <w:rsid w:val="00D11B2A"/>
    <w:rsid w:val="00D16D88"/>
    <w:rsid w:val="00DC7A1F"/>
    <w:rsid w:val="00E6073A"/>
    <w:rsid w:val="00F64B97"/>
    <w:rsid w:val="00FB1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C546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DecoType Naskh Variants"/>
      <w:shadow/>
      <w:color w:val="D60093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E73"/>
  </w:style>
  <w:style w:type="paragraph" w:styleId="Footer">
    <w:name w:val="footer"/>
    <w:basedOn w:val="Normal"/>
    <w:link w:val="FooterChar"/>
    <w:uiPriority w:val="99"/>
    <w:unhideWhenUsed/>
    <w:rsid w:val="0001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E73"/>
  </w:style>
  <w:style w:type="table" w:styleId="TableGrid">
    <w:name w:val="Table Grid"/>
    <w:basedOn w:val="TableNormal"/>
    <w:uiPriority w:val="39"/>
    <w:rsid w:val="001A6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7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546A0"/>
    <w:rPr>
      <w:rFonts w:ascii="Times New Roman" w:eastAsia="Times New Roman" w:hAnsi="Times New Roman" w:cs="DecoType Naskh Variants"/>
      <w:shadow/>
      <w:color w:val="D60093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D2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C546A0"/>
    <w:pPr>
      <w:keepNext/>
      <w:bidi/>
      <w:spacing w:after="0" w:line="240" w:lineRule="auto"/>
      <w:jc w:val="center"/>
      <w:outlineLvl w:val="1"/>
    </w:pPr>
    <w:rPr>
      <w:rFonts w:ascii="Times New Roman" w:eastAsia="Times New Roman" w:hAnsi="Times New Roman" w:cs="DecoType Naskh Variants"/>
      <w:shadow/>
      <w:color w:val="D60093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E73"/>
  </w:style>
  <w:style w:type="paragraph" w:styleId="Footer">
    <w:name w:val="footer"/>
    <w:basedOn w:val="Normal"/>
    <w:link w:val="FooterChar"/>
    <w:uiPriority w:val="99"/>
    <w:unhideWhenUsed/>
    <w:rsid w:val="0001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E73"/>
  </w:style>
  <w:style w:type="table" w:styleId="TableGrid">
    <w:name w:val="Table Grid"/>
    <w:basedOn w:val="TableNormal"/>
    <w:uiPriority w:val="39"/>
    <w:rsid w:val="001A6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7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546A0"/>
    <w:rPr>
      <w:rFonts w:ascii="Times New Roman" w:eastAsia="Times New Roman" w:hAnsi="Times New Roman" w:cs="DecoType Naskh Variants"/>
      <w:shadow/>
      <w:color w:val="D60093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D2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9.gif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-Huda School</Company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ma Mustapha</dc:creator>
  <cp:lastModifiedBy>Naima Mustapha</cp:lastModifiedBy>
  <cp:revision>4</cp:revision>
  <cp:lastPrinted>2016-10-04T17:17:00Z</cp:lastPrinted>
  <dcterms:created xsi:type="dcterms:W3CDTF">2016-10-04T17:20:00Z</dcterms:created>
  <dcterms:modified xsi:type="dcterms:W3CDTF">2016-10-05T13:42:00Z</dcterms:modified>
</cp:coreProperties>
</file>